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A2B61" w14:textId="0964586A" w:rsidR="00F123D9" w:rsidRPr="00826CAB" w:rsidRDefault="005A619A" w:rsidP="00F123D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econd</w:t>
      </w:r>
      <w:r w:rsidR="00F123D9" w:rsidRPr="00826CAB">
        <w:rPr>
          <w:rFonts w:asciiTheme="majorBidi" w:hAnsiTheme="majorBidi" w:cstheme="majorBidi"/>
          <w:b/>
          <w:bCs/>
          <w:sz w:val="24"/>
          <w:szCs w:val="24"/>
        </w:rPr>
        <w:t xml:space="preserve"> year </w:t>
      </w:r>
      <w:proofErr w:type="gramStart"/>
      <w:r w:rsidR="00F123D9" w:rsidRPr="00826CAB">
        <w:rPr>
          <w:rFonts w:asciiTheme="majorBidi" w:hAnsiTheme="majorBidi" w:cstheme="majorBidi"/>
          <w:b/>
          <w:bCs/>
          <w:sz w:val="24"/>
          <w:szCs w:val="24"/>
        </w:rPr>
        <w:t>Licence  -</w:t>
      </w:r>
      <w:proofErr w:type="gramEnd"/>
      <w:r w:rsidR="00F123D9" w:rsidRPr="00826CA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5A619A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st</w:t>
      </w:r>
      <w:r w:rsidR="00F123D9" w:rsidRPr="00826CAB">
        <w:rPr>
          <w:rFonts w:asciiTheme="majorBidi" w:hAnsiTheme="majorBidi" w:cstheme="majorBidi"/>
          <w:b/>
          <w:bCs/>
          <w:sz w:val="24"/>
          <w:szCs w:val="24"/>
        </w:rPr>
        <w:t xml:space="preserve"> Semester</w:t>
      </w:r>
    </w:p>
    <w:p w14:paraId="0DDF1D34" w14:textId="77777777" w:rsidR="00F123D9" w:rsidRPr="00826CAB" w:rsidRDefault="00F123D9" w:rsidP="00F123D9">
      <w:pPr>
        <w:pBdr>
          <w:bottom w:val="single" w:sz="12" w:space="1" w:color="auto"/>
        </w:pBd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826CAB">
        <w:rPr>
          <w:rFonts w:asciiTheme="majorBidi" w:hAnsiTheme="majorBidi" w:cstheme="majorBidi"/>
          <w:b/>
          <w:bCs/>
          <w:sz w:val="24"/>
          <w:szCs w:val="24"/>
        </w:rPr>
        <w:t xml:space="preserve">Lecture </w:t>
      </w:r>
      <w:proofErr w:type="gramStart"/>
      <w:r w:rsidRPr="00826CAB">
        <w:rPr>
          <w:rFonts w:asciiTheme="majorBidi" w:hAnsiTheme="majorBidi" w:cstheme="majorBidi"/>
          <w:b/>
          <w:bCs/>
          <w:sz w:val="24"/>
          <w:szCs w:val="24"/>
        </w:rPr>
        <w:t>Three :</w:t>
      </w:r>
      <w:proofErr w:type="gramEnd"/>
      <w:r w:rsidRPr="00826CAB">
        <w:rPr>
          <w:rFonts w:asciiTheme="majorBidi" w:hAnsiTheme="majorBidi" w:cstheme="majorBidi"/>
          <w:sz w:val="24"/>
          <w:szCs w:val="24"/>
        </w:rPr>
        <w:t xml:space="preserve"> </w:t>
      </w:r>
    </w:p>
    <w:p w14:paraId="43701C32" w14:textId="77777777" w:rsidR="00F123D9" w:rsidRPr="00826CAB" w:rsidRDefault="00F123D9" w:rsidP="00826CAB">
      <w:pPr>
        <w:pBdr>
          <w:bottom w:val="single" w:sz="12" w:space="1" w:color="auto"/>
        </w:pBd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826CAB">
        <w:rPr>
          <w:rFonts w:asciiTheme="majorBidi" w:hAnsiTheme="majorBidi" w:cstheme="majorBidi"/>
          <w:b/>
          <w:bCs/>
          <w:i/>
          <w:iCs/>
          <w:sz w:val="28"/>
          <w:szCs w:val="28"/>
        </w:rPr>
        <w:t>Rhyme and Rhythm</w:t>
      </w:r>
      <w:r w:rsidR="00F47576" w:rsidRPr="00826CAB"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 </w:t>
      </w:r>
    </w:p>
    <w:p w14:paraId="3EF68EDE" w14:textId="77777777" w:rsidR="00516196" w:rsidRPr="00AE6F26" w:rsidRDefault="00516196" w:rsidP="00516196">
      <w:pPr>
        <w:rPr>
          <w:rFonts w:asciiTheme="majorBidi" w:hAnsiTheme="majorBidi" w:cstheme="majorBidi"/>
          <w:b/>
          <w:bCs/>
          <w:color w:val="0070C0"/>
          <w:sz w:val="24"/>
          <w:szCs w:val="24"/>
          <w:u w:val="single"/>
        </w:rPr>
      </w:pPr>
      <w:r w:rsidRPr="00AE6F26">
        <w:rPr>
          <w:rFonts w:asciiTheme="majorBidi" w:hAnsiTheme="majorBidi" w:cstheme="majorBidi"/>
          <w:b/>
          <w:bCs/>
          <w:color w:val="0070C0"/>
          <w:sz w:val="24"/>
          <w:szCs w:val="24"/>
          <w:u w:val="single"/>
        </w:rPr>
        <w:t>Part one: Rhythm</w:t>
      </w:r>
    </w:p>
    <w:p w14:paraId="13D3B949" w14:textId="77777777" w:rsidR="00694391" w:rsidRPr="00AE6F26" w:rsidRDefault="007C3837" w:rsidP="00826CAB">
      <w:pPr>
        <w:spacing w:after="0" w:line="360" w:lineRule="auto"/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  <w:shd w:val="clear" w:color="auto" w:fill="FFFFFF"/>
        </w:rPr>
        <w:t>Rhythm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is the meaningful arrangement of </w:t>
      </w:r>
      <w:r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>stressed and unstressed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syllables</w:t>
      </w:r>
      <w:r w:rsidR="00AB4FDC"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in a line of poetry.</w:t>
      </w:r>
      <w:r w:rsidR="00AE7BB2"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The </w:t>
      </w:r>
      <w:r w:rsidR="008E5643"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measurement of that rhythm is called </w:t>
      </w:r>
      <w:r w:rsidR="008E5643"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>Meter</w:t>
      </w:r>
      <w:r w:rsidR="008E5643"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>.</w:t>
      </w:r>
    </w:p>
    <w:p w14:paraId="3C77E8CE" w14:textId="77777777" w:rsidR="00AB4FDC" w:rsidRPr="00AE6F26" w:rsidRDefault="00AE7BB2" w:rsidP="00826CAB">
      <w:pPr>
        <w:spacing w:after="0" w:line="360" w:lineRule="auto"/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  <w:shd w:val="clear" w:color="auto" w:fill="FFFFFF"/>
        </w:rPr>
        <w:t>Meter</w:t>
      </w:r>
      <w:r w:rsidR="008E5643" w:rsidRPr="00AE6F26">
        <w:rPr>
          <w:rFonts w:asciiTheme="majorBidi" w:hAnsiTheme="majorBidi" w:cstheme="majorBidi"/>
          <w:color w:val="C40025"/>
          <w:sz w:val="24"/>
          <w:szCs w:val="24"/>
          <w:shd w:val="clear" w:color="auto" w:fill="FFFFFF"/>
        </w:rPr>
        <w:t>:</w:t>
      </w:r>
      <w:r w:rsidR="008E5643"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the way we </w:t>
      </w:r>
      <w:r w:rsidR="008E5643"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>measure</w:t>
      </w:r>
      <w:r w:rsidR="008E5643"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the beats in a line of poetry. </w:t>
      </w:r>
    </w:p>
    <w:p w14:paraId="5F2B0505" w14:textId="77777777" w:rsidR="008E5643" w:rsidRPr="00AE6F26" w:rsidRDefault="008E5643" w:rsidP="00826CAB">
      <w:pPr>
        <w:spacing w:after="0" w:line="360" w:lineRule="auto"/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</w:pP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The Unit of measurement is called </w:t>
      </w:r>
      <w:r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 xml:space="preserve">foot 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>(the number of syllables in one line)</w:t>
      </w:r>
    </w:p>
    <w:p w14:paraId="106C7706" w14:textId="77777777" w:rsidR="00FE0DD5" w:rsidRPr="00AE6F26" w:rsidRDefault="00FE0DD5" w:rsidP="00826CAB">
      <w:pPr>
        <w:spacing w:after="0" w:line="360" w:lineRule="auto"/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  <w:shd w:val="clear" w:color="auto" w:fill="FFFFFF"/>
        </w:rPr>
        <w:t>Foot:</w:t>
      </w:r>
      <w:r w:rsidRPr="00AE6F26">
        <w:rPr>
          <w:rFonts w:asciiTheme="majorBidi" w:hAnsiTheme="majorBidi" w:cstheme="majorBidi"/>
          <w:color w:val="C40025"/>
          <w:sz w:val="24"/>
          <w:szCs w:val="24"/>
          <w:shd w:val="clear" w:color="auto" w:fill="FFFFFF"/>
        </w:rPr>
        <w:t xml:space="preserve"> </w:t>
      </w:r>
      <w:r w:rsidR="002C666B"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>the number of rhythmic beats in a line.</w:t>
      </w:r>
    </w:p>
    <w:p w14:paraId="2C1ECB5E" w14:textId="77777777" w:rsidR="005F40D4" w:rsidRPr="00AE6F26" w:rsidRDefault="005F40D4" w:rsidP="00826CAB">
      <w:pPr>
        <w:spacing w:after="0" w:line="360" w:lineRule="auto"/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  <w:shd w:val="clear" w:color="auto" w:fill="FFFFFF"/>
        </w:rPr>
        <w:t>Rising Rhythm:</w:t>
      </w:r>
      <w:r w:rsidRPr="00AE6F26">
        <w:rPr>
          <w:rFonts w:asciiTheme="majorBidi" w:hAnsiTheme="majorBidi" w:cstheme="majorBidi"/>
          <w:color w:val="C40025"/>
          <w:sz w:val="24"/>
          <w:szCs w:val="24"/>
          <w:shd w:val="clear" w:color="auto" w:fill="FFFFFF"/>
        </w:rPr>
        <w:t xml:space="preserve"> 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starts as </w:t>
      </w:r>
      <w:r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>unstressed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and works its way towards </w:t>
      </w:r>
      <w:r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>stressed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>.</w:t>
      </w:r>
    </w:p>
    <w:p w14:paraId="346C92BE" w14:textId="77777777" w:rsidR="005F40D4" w:rsidRPr="00AE6F26" w:rsidRDefault="005F40D4" w:rsidP="00826CAB">
      <w:pPr>
        <w:spacing w:after="0" w:line="360" w:lineRule="auto"/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  <w:shd w:val="clear" w:color="auto" w:fill="FFFFFF"/>
        </w:rPr>
        <w:t>Falling Rhythm: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starts as </w:t>
      </w:r>
      <w:r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>stressed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 xml:space="preserve"> and works its way towards </w:t>
      </w:r>
      <w:r w:rsidRPr="00AE6F26">
        <w:rPr>
          <w:rFonts w:asciiTheme="majorBidi" w:hAnsiTheme="majorBidi" w:cstheme="majorBidi"/>
          <w:b/>
          <w:bCs/>
          <w:color w:val="262626"/>
          <w:sz w:val="24"/>
          <w:szCs w:val="24"/>
          <w:shd w:val="clear" w:color="auto" w:fill="FFFFFF"/>
        </w:rPr>
        <w:t>unstressed</w:t>
      </w:r>
      <w:r w:rsidRPr="00AE6F26"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  <w:t>.</w:t>
      </w:r>
    </w:p>
    <w:p w14:paraId="44464257" w14:textId="77777777" w:rsidR="00826CAB" w:rsidRPr="00AE6F26" w:rsidRDefault="00826CAB" w:rsidP="00826CAB">
      <w:pPr>
        <w:spacing w:after="0" w:line="360" w:lineRule="auto"/>
        <w:rPr>
          <w:rFonts w:asciiTheme="majorBidi" w:hAnsiTheme="majorBidi" w:cstheme="majorBidi"/>
          <w:color w:val="262626"/>
          <w:sz w:val="24"/>
          <w:szCs w:val="24"/>
          <w:shd w:val="clear" w:color="auto" w:fill="FFFFFF"/>
        </w:rPr>
      </w:pPr>
    </w:p>
    <w:p w14:paraId="566BC9BD" w14:textId="77777777" w:rsidR="007C3837" w:rsidRPr="00AE6F26" w:rsidRDefault="002B091D" w:rsidP="002B091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>Two-syllable meters:</w:t>
      </w:r>
    </w:p>
    <w:p w14:paraId="0027321A" w14:textId="77777777" w:rsidR="002B091D" w:rsidRPr="00AE6F26" w:rsidRDefault="002B091D" w:rsidP="002B091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Iamb:</w:t>
      </w:r>
      <w:r w:rsidRPr="00AE6F26">
        <w:rPr>
          <w:rFonts w:asciiTheme="majorBidi" w:hAnsiTheme="majorBidi" w:cstheme="majorBidi"/>
          <w:color w:val="C40025"/>
          <w:sz w:val="24"/>
          <w:szCs w:val="24"/>
        </w:rPr>
        <w:t xml:space="preserve"> </w:t>
      </w:r>
      <w:r w:rsidR="00A348AA" w:rsidRPr="00AE6F26">
        <w:rPr>
          <w:rFonts w:asciiTheme="majorBidi" w:hAnsiTheme="majorBidi" w:cstheme="majorBidi"/>
          <w:sz w:val="24"/>
          <w:szCs w:val="24"/>
        </w:rPr>
        <w:t xml:space="preserve">(u /) </w:t>
      </w:r>
      <w:r w:rsidRPr="00AE6F26">
        <w:rPr>
          <w:rFonts w:asciiTheme="majorBidi" w:hAnsiTheme="majorBidi" w:cstheme="majorBidi"/>
          <w:sz w:val="24"/>
          <w:szCs w:val="24"/>
        </w:rPr>
        <w:t>a metrical foot having two syllables: the first unstressed, or 'weak,' and the second stressed. </w:t>
      </w:r>
      <w:r w:rsidR="009B74F8" w:rsidRPr="00AE6F26">
        <w:rPr>
          <w:rFonts w:asciiTheme="majorBidi" w:hAnsiTheme="majorBidi" w:cstheme="majorBidi"/>
          <w:sz w:val="24"/>
          <w:szCs w:val="24"/>
        </w:rPr>
        <w:t>It is the most popular of rhythmic meters in English poetry.</w:t>
      </w:r>
    </w:p>
    <w:p w14:paraId="7AB9CC22" w14:textId="77777777" w:rsidR="00921168" w:rsidRPr="00AE6F26" w:rsidRDefault="00921168" w:rsidP="00921168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14:paraId="44D93980" w14:textId="77777777" w:rsidR="005A5C5D" w:rsidRPr="00AE6F26" w:rsidRDefault="00DD1B3F" w:rsidP="005A5C5D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noProof/>
          <w:color w:val="00B0F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5ECEBF4" wp14:editId="1D24E821">
                <wp:simplePos x="0" y="0"/>
                <wp:positionH relativeFrom="column">
                  <wp:posOffset>3671024</wp:posOffset>
                </wp:positionH>
                <wp:positionV relativeFrom="paragraph">
                  <wp:posOffset>7799</wp:posOffset>
                </wp:positionV>
                <wp:extent cx="264017" cy="96591"/>
                <wp:effectExtent l="0" t="57150" r="0" b="3683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4017" cy="96591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B2BC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89.05pt;margin-top:.6pt;width:20.8pt;height:7.6pt;flip:y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" strokecolor="#4579b8 [3044]">
                <v:stroke endarrow="open"/>
              </v:shape>
            </w:pict>
          </mc:Fallback>
        </mc:AlternateContent>
      </w:r>
      <w:r w:rsidR="005A5C5D" w:rsidRPr="00AE6F26">
        <w:rPr>
          <w:rFonts w:asciiTheme="majorBidi" w:hAnsiTheme="majorBidi" w:cstheme="majorBidi"/>
          <w:b/>
          <w:bCs/>
          <w:color w:val="00B0F0"/>
          <w:sz w:val="24"/>
          <w:szCs w:val="24"/>
        </w:rPr>
        <w:t>Ex:</w:t>
      </w:r>
      <w:r w:rsidR="005A5C5D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="00794ACA" w:rsidRPr="00AE6F26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5A5C5D" w:rsidRPr="00AE6F26">
        <w:rPr>
          <w:rFonts w:asciiTheme="majorBidi" w:hAnsiTheme="majorBidi" w:cstheme="majorBidi"/>
          <w:sz w:val="24"/>
          <w:szCs w:val="24"/>
        </w:rPr>
        <w:t>Shall  I</w:t>
      </w:r>
      <w:proofErr w:type="gramEnd"/>
      <w:r w:rsidR="005A5C5D" w:rsidRPr="00AE6F26">
        <w:rPr>
          <w:rFonts w:asciiTheme="majorBidi" w:hAnsiTheme="majorBidi" w:cstheme="majorBidi"/>
          <w:sz w:val="24"/>
          <w:szCs w:val="24"/>
        </w:rPr>
        <w:t xml:space="preserve">     compare   thee to     a   summer’s day</w:t>
      </w:r>
      <w:r w:rsidRPr="00AE6F26">
        <w:rPr>
          <w:rFonts w:asciiTheme="majorBidi" w:hAnsiTheme="majorBidi" w:cstheme="majorBidi"/>
          <w:sz w:val="24"/>
          <w:szCs w:val="24"/>
        </w:rPr>
        <w:t xml:space="preserve">            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>Rising Rhythm</w:t>
      </w:r>
      <w:r w:rsidR="00A527A6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</w:t>
      </w:r>
      <w:r w:rsidR="00A527A6" w:rsidRPr="00AE6F26">
        <w:rPr>
          <w:rFonts w:asciiTheme="majorBidi" w:hAnsiTheme="majorBidi" w:cstheme="majorBidi"/>
          <w:sz w:val="24"/>
          <w:szCs w:val="24"/>
        </w:rPr>
        <w:t>(pentameter)</w:t>
      </w:r>
    </w:p>
    <w:p w14:paraId="5C7FC32F" w14:textId="77777777" w:rsidR="00DD1B3F" w:rsidRPr="00AE6F26" w:rsidRDefault="00DD1B3F" w:rsidP="005A5C5D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BE9F076" wp14:editId="48BABABB">
                <wp:simplePos x="0" y="0"/>
                <wp:positionH relativeFrom="column">
                  <wp:posOffset>3140075</wp:posOffset>
                </wp:positionH>
                <wp:positionV relativeFrom="paragraph">
                  <wp:posOffset>216446</wp:posOffset>
                </wp:positionV>
                <wp:extent cx="199390" cy="45085"/>
                <wp:effectExtent l="0" t="0" r="10160" b="12065"/>
                <wp:wrapNone/>
                <wp:docPr id="7" name="Curved Up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692E04" id="_x0000_t104" coordsize="21600,21600" o:spt="104" adj="12960,19440,7200" path="ar0@22@3@21,,0@4@21@14@22@1@21@7@21@12@2l@13@2@8,0@11@2wa0@22@3@21@10@2@16@24@14@22@1@21@16@24@14,xewr@14@22@1@21@7@21@16@24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@8,0;@11,@2;@15,0;@16,@21;@13,@2" o:connectangles="270,270,270,90,0" textboxrect="@41,@43,@42,@44"/>
                <v:handles>
                  <v:h position="#0,topLeft" xrange="@37,@27"/>
                  <v:h position="#1,topLeft" xrange="@25,@20"/>
                  <v:h position="bottomRight,#2" yrange="0,@40"/>
                </v:handles>
                <o:complex v:ext="view"/>
              </v:shapetype>
              <v:shape id="Curved Up Arrow 7" o:spid="_x0000_s1026" type="#_x0000_t104" style="position:absolute;margin-left:247.25pt;margin-top:17.05pt;width:15.7pt;height:3.5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" adj="19158,20990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E9A65EF" wp14:editId="44455F09">
                <wp:simplePos x="0" y="0"/>
                <wp:positionH relativeFrom="column">
                  <wp:posOffset>2605405</wp:posOffset>
                </wp:positionH>
                <wp:positionV relativeFrom="paragraph">
                  <wp:posOffset>231051</wp:posOffset>
                </wp:positionV>
                <wp:extent cx="199390" cy="45085"/>
                <wp:effectExtent l="0" t="0" r="10160" b="12065"/>
                <wp:wrapNone/>
                <wp:docPr id="6" name="Curved Up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20252" id="Curved Up Arrow 6" o:spid="_x0000_s1026" type="#_x0000_t104" style="position:absolute;margin-left:205.15pt;margin-top:18.2pt;width:15.7pt;height:3.5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" adj="19158,20990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45BB49C" wp14:editId="3D2CA46E">
                <wp:simplePos x="0" y="0"/>
                <wp:positionH relativeFrom="column">
                  <wp:posOffset>2103120</wp:posOffset>
                </wp:positionH>
                <wp:positionV relativeFrom="paragraph">
                  <wp:posOffset>228054</wp:posOffset>
                </wp:positionV>
                <wp:extent cx="199390" cy="45085"/>
                <wp:effectExtent l="0" t="0" r="10160" b="12065"/>
                <wp:wrapNone/>
                <wp:docPr id="5" name="Curved Up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5D78A5" id="Curved Up Arrow 5" o:spid="_x0000_s1026" type="#_x0000_t104" style="position:absolute;margin-left:165.6pt;margin-top:17.95pt;width:15.7pt;height:3.5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" adj="19158,20990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4ACEF0B" wp14:editId="295B6618">
                <wp:simplePos x="0" y="0"/>
                <wp:positionH relativeFrom="column">
                  <wp:posOffset>1555750</wp:posOffset>
                </wp:positionH>
                <wp:positionV relativeFrom="paragraph">
                  <wp:posOffset>245656</wp:posOffset>
                </wp:positionV>
                <wp:extent cx="199390" cy="45085"/>
                <wp:effectExtent l="0" t="0" r="10160" b="12065"/>
                <wp:wrapNone/>
                <wp:docPr id="4" name="Curved Up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11A4B7" id="Curved Up Arrow 4" o:spid="_x0000_s1026" type="#_x0000_t104" style="position:absolute;margin-left:122.5pt;margin-top:19.35pt;width:15.7pt;height:3.5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" adj="19158,20990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2686C2E" wp14:editId="6B0AE2CC">
                <wp:simplePos x="0" y="0"/>
                <wp:positionH relativeFrom="column">
                  <wp:posOffset>1050174</wp:posOffset>
                </wp:positionH>
                <wp:positionV relativeFrom="paragraph">
                  <wp:posOffset>249466</wp:posOffset>
                </wp:positionV>
                <wp:extent cx="199622" cy="45719"/>
                <wp:effectExtent l="0" t="0" r="10160" b="12065"/>
                <wp:wrapNone/>
                <wp:docPr id="3" name="Curved Up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22" cy="45719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91B66B" id="Curved Up Arrow 3" o:spid="_x0000_s1026" type="#_x0000_t104" style="position:absolute;margin-left:82.7pt;margin-top:19.65pt;width:15.7pt;height:3.6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" adj="19126,20981,5400" fillcolor="#4f81bd [3204]" strokecolor="#243f60 [1604]" strokeweight="2pt"/>
            </w:pict>
          </mc:Fallback>
        </mc:AlternateConten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      </w:t>
      </w:r>
      <w:r w:rsidR="001072CB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u     /       </w:t>
      </w:r>
      <w:r w:rsidR="001072CB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u    </w:t>
      </w:r>
      <w:r w:rsidR="001072CB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/          </w:t>
      </w:r>
      <w:r w:rsidR="001072CB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u    </w:t>
      </w:r>
      <w:r w:rsidR="001072CB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/     </w:t>
      </w:r>
      <w:r w:rsidR="001072CB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 </w: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u     /     </w:t>
      </w:r>
      <w:r w:rsidR="001072CB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 </w:t>
      </w:r>
      <w:r w:rsidR="005A5C5D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u       /</w:t>
      </w:r>
    </w:p>
    <w:p w14:paraId="2C6FBA31" w14:textId="77777777" w:rsidR="0024327B" w:rsidRPr="00AE6F26" w:rsidRDefault="0024327B" w:rsidP="0024327B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</w:rPr>
      </w:pPr>
    </w:p>
    <w:p w14:paraId="5546B4A7" w14:textId="77777777" w:rsidR="00A348AA" w:rsidRPr="00AE6F26" w:rsidRDefault="00A348AA" w:rsidP="0024327B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>(William Shakespeare)</w:t>
      </w:r>
    </w:p>
    <w:p w14:paraId="148D561E" w14:textId="77777777" w:rsidR="0024327B" w:rsidRPr="00AE6F26" w:rsidRDefault="0024327B" w:rsidP="0024327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 xml:space="preserve">Trochee: </w:t>
      </w:r>
      <w:r w:rsidR="00A348AA" w:rsidRPr="00AE6F26">
        <w:rPr>
          <w:rFonts w:asciiTheme="majorBidi" w:hAnsiTheme="majorBidi" w:cstheme="majorBidi"/>
          <w:sz w:val="24"/>
          <w:szCs w:val="24"/>
        </w:rPr>
        <w:t>(/u)</w:t>
      </w:r>
      <w:r w:rsidR="00A348AA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A348AA" w:rsidRPr="00AE6F26">
        <w:rPr>
          <w:rFonts w:asciiTheme="majorBidi" w:hAnsiTheme="majorBidi" w:cstheme="majorBidi"/>
          <w:sz w:val="24"/>
          <w:szCs w:val="24"/>
        </w:rPr>
        <w:t>a foot consisting of one long or stressed syllable followed by one short or unstressed syllable.</w:t>
      </w:r>
    </w:p>
    <w:p w14:paraId="0D2D8283" w14:textId="77777777" w:rsidR="00A348AA" w:rsidRPr="00AE6F26" w:rsidRDefault="00A348AA" w:rsidP="00A348AA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>Three-syllable meters:</w:t>
      </w:r>
    </w:p>
    <w:p w14:paraId="25F48540" w14:textId="77777777" w:rsidR="00A348AA" w:rsidRPr="00AE6F26" w:rsidRDefault="00A348AA" w:rsidP="00A348A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Anapest</w:t>
      </w:r>
      <w:proofErr w:type="spellEnd"/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:</w:t>
      </w:r>
      <w:r w:rsidRPr="00AE6F26">
        <w:rPr>
          <w:rFonts w:asciiTheme="majorBidi" w:hAnsiTheme="majorBidi" w:cstheme="majorBidi"/>
          <w:color w:val="C40025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(u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u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 /) </w:t>
      </w:r>
      <w:r w:rsidR="00106416" w:rsidRPr="00AE6F26">
        <w:rPr>
          <w:rFonts w:asciiTheme="majorBidi" w:hAnsiTheme="majorBidi" w:cstheme="majorBidi"/>
          <w:sz w:val="24"/>
          <w:szCs w:val="24"/>
        </w:rPr>
        <w:t>a metrical foot in a line of a poem that contains three syllables wherein the first two syllables are short and unstressed, followed by a third syllable that is long and stressed.</w:t>
      </w:r>
    </w:p>
    <w:p w14:paraId="30A8C1CA" w14:textId="77777777" w:rsidR="00CC5920" w:rsidRPr="00AE6F26" w:rsidRDefault="00CC5920" w:rsidP="00A348AA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14:paraId="551F3E8B" w14:textId="77777777" w:rsidR="00A348AA" w:rsidRPr="00AE6F26" w:rsidRDefault="00A348AA" w:rsidP="00A348AA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color w:val="00B0F0"/>
          <w:sz w:val="24"/>
          <w:szCs w:val="24"/>
        </w:rPr>
        <w:t>Ex:</w:t>
      </w:r>
      <w:r w:rsidRPr="00AE6F26">
        <w:rPr>
          <w:rFonts w:asciiTheme="majorBidi" w:hAnsiTheme="majorBidi" w:cstheme="majorBidi"/>
          <w:sz w:val="24"/>
          <w:szCs w:val="24"/>
        </w:rPr>
        <w:t xml:space="preserve">   </w:t>
      </w:r>
      <w:proofErr w:type="gramStart"/>
      <w:r w:rsidRPr="00AE6F26">
        <w:rPr>
          <w:rFonts w:asciiTheme="majorBidi" w:hAnsiTheme="majorBidi" w:cstheme="majorBidi"/>
          <w:sz w:val="24"/>
          <w:szCs w:val="24"/>
        </w:rPr>
        <w:t xml:space="preserve">Have 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>you</w:t>
      </w:r>
      <w:proofErr w:type="gramEnd"/>
      <w:r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mark’d</w:t>
      </w:r>
      <w:proofErr w:type="spellEnd"/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 but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 the 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>fall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 </w:t>
      </w:r>
      <w:r w:rsidRPr="00AE6F26">
        <w:rPr>
          <w:rFonts w:asciiTheme="majorBidi" w:hAnsiTheme="majorBidi" w:cstheme="majorBidi"/>
          <w:sz w:val="24"/>
          <w:szCs w:val="24"/>
        </w:rPr>
        <w:t>of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 the </w:t>
      </w:r>
      <w:r w:rsidR="007C75D2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snow </w:t>
      </w:r>
      <w:r w:rsidR="00A527A6" w:rsidRPr="00AE6F26">
        <w:rPr>
          <w:rFonts w:asciiTheme="majorBidi" w:hAnsiTheme="majorBidi" w:cstheme="majorBidi"/>
          <w:sz w:val="24"/>
          <w:szCs w:val="24"/>
        </w:rPr>
        <w:t xml:space="preserve">  (</w:t>
      </w:r>
      <w:proofErr w:type="spellStart"/>
      <w:r w:rsidR="00A527A6" w:rsidRPr="00AE6F26">
        <w:rPr>
          <w:rFonts w:asciiTheme="majorBidi" w:hAnsiTheme="majorBidi" w:cstheme="majorBidi"/>
          <w:sz w:val="24"/>
          <w:szCs w:val="24"/>
        </w:rPr>
        <w:t>trimeter</w:t>
      </w:r>
      <w:proofErr w:type="spellEnd"/>
      <w:r w:rsidR="00A527A6" w:rsidRPr="00AE6F26">
        <w:rPr>
          <w:rFonts w:asciiTheme="majorBidi" w:hAnsiTheme="majorBidi" w:cstheme="majorBidi"/>
          <w:sz w:val="24"/>
          <w:szCs w:val="24"/>
        </w:rPr>
        <w:t>)</w:t>
      </w:r>
    </w:p>
    <w:p w14:paraId="2AAF445F" w14:textId="77777777" w:rsidR="00401BF1" w:rsidRPr="00AE6F26" w:rsidRDefault="007C75D2" w:rsidP="00401BF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 xml:space="preserve">             u     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u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       /            u    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u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      /       </w:t>
      </w:r>
      <w:r w:rsidR="00401BF1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u   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u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     /</w:t>
      </w:r>
    </w:p>
    <w:p w14:paraId="20DEBD3E" w14:textId="77777777" w:rsidR="007C75D2" w:rsidRPr="00AE6F26" w:rsidRDefault="007C75D2" w:rsidP="00401BF1">
      <w:pPr>
        <w:pStyle w:val="ListParagraph"/>
        <w:tabs>
          <w:tab w:val="center" w:pos="5855"/>
        </w:tabs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AB8DE5" wp14:editId="1F6F3F51">
                <wp:simplePos x="0" y="0"/>
                <wp:positionH relativeFrom="column">
                  <wp:posOffset>2881084</wp:posOffset>
                </wp:positionH>
                <wp:positionV relativeFrom="paragraph">
                  <wp:posOffset>27940</wp:posOffset>
                </wp:positionV>
                <wp:extent cx="540385" cy="45085"/>
                <wp:effectExtent l="0" t="0" r="12065" b="12065"/>
                <wp:wrapNone/>
                <wp:docPr id="10" name="Curved Up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385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06DA71" id="Curved Up Arrow 10" o:spid="_x0000_s1026" type="#_x0000_t104" style="position:absolute;margin-left:226.85pt;margin-top:2.2pt;width:42.55pt;height:3.5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" adj="20699,21375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DCD7F4" wp14:editId="785550BA">
                <wp:simplePos x="0" y="0"/>
                <wp:positionH relativeFrom="column">
                  <wp:posOffset>2089909</wp:posOffset>
                </wp:positionH>
                <wp:positionV relativeFrom="paragraph">
                  <wp:posOffset>28333</wp:posOffset>
                </wp:positionV>
                <wp:extent cx="540912" cy="45719"/>
                <wp:effectExtent l="0" t="0" r="12065" b="12065"/>
                <wp:wrapNone/>
                <wp:docPr id="9" name="Curved Up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912" cy="45719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4B8A18" id="Curved Up Arrow 9" o:spid="_x0000_s1026" type="#_x0000_t104" style="position:absolute;margin-left:164.55pt;margin-top:2.25pt;width:42.6pt;height:3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" adj="20687,21372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06EC66" wp14:editId="30A7F693">
                <wp:simplePos x="0" y="0"/>
                <wp:positionH relativeFrom="column">
                  <wp:posOffset>1114344</wp:posOffset>
                </wp:positionH>
                <wp:positionV relativeFrom="paragraph">
                  <wp:posOffset>30668</wp:posOffset>
                </wp:positionV>
                <wp:extent cx="540912" cy="45719"/>
                <wp:effectExtent l="0" t="0" r="12065" b="12065"/>
                <wp:wrapNone/>
                <wp:docPr id="8" name="Curved Up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912" cy="45719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3514CB" id="Curved Up Arrow 8" o:spid="_x0000_s1026" type="#_x0000_t104" style="position:absolute;margin-left:87.75pt;margin-top:2.4pt;width:42.6pt;height:3.6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" adj="20687,21372,5400" fillcolor="#4f81bd [3204]" strokecolor="#243f60 [1604]" strokeweight="2pt"/>
            </w:pict>
          </mc:Fallback>
        </mc:AlternateContent>
      </w:r>
      <w:r w:rsidR="00401BF1" w:rsidRPr="00AE6F26">
        <w:rPr>
          <w:rFonts w:asciiTheme="majorBidi" w:hAnsiTheme="majorBidi" w:cstheme="majorBidi"/>
          <w:sz w:val="24"/>
          <w:szCs w:val="24"/>
        </w:rPr>
        <w:tab/>
      </w:r>
    </w:p>
    <w:p w14:paraId="1C0EA700" w14:textId="77777777" w:rsidR="00401BF1" w:rsidRPr="00AE6F26" w:rsidRDefault="00401BF1" w:rsidP="00401BF1">
      <w:pPr>
        <w:pStyle w:val="ListParagraph"/>
        <w:numPr>
          <w:ilvl w:val="0"/>
          <w:numId w:val="3"/>
        </w:numPr>
        <w:tabs>
          <w:tab w:val="center" w:pos="5855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00000"/>
          <w:sz w:val="24"/>
          <w:szCs w:val="24"/>
        </w:rPr>
        <w:t>Dactyl:</w:t>
      </w:r>
      <w:r w:rsidRPr="00AE6F26">
        <w:rPr>
          <w:rFonts w:asciiTheme="majorBidi" w:hAnsiTheme="majorBidi" w:cstheme="majorBidi"/>
          <w:color w:val="C00000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>(/ u u)</w:t>
      </w:r>
      <w:r w:rsidR="00CC5920" w:rsidRPr="00AE6F26">
        <w:rPr>
          <w:rFonts w:asciiTheme="majorBidi" w:hAnsiTheme="majorBidi" w:cstheme="majorBidi"/>
          <w:sz w:val="24"/>
          <w:szCs w:val="24"/>
        </w:rPr>
        <w:t xml:space="preserve"> </w:t>
      </w:r>
    </w:p>
    <w:p w14:paraId="79297CAB" w14:textId="77777777" w:rsidR="00CC5920" w:rsidRPr="00AE6F26" w:rsidRDefault="00CC5920" w:rsidP="00CC5920">
      <w:pPr>
        <w:pStyle w:val="ListParagraph"/>
        <w:numPr>
          <w:ilvl w:val="0"/>
          <w:numId w:val="2"/>
        </w:numPr>
        <w:tabs>
          <w:tab w:val="center" w:pos="5855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>Irregular meters:</w:t>
      </w:r>
      <w:r w:rsidRPr="00AE6F26">
        <w:rPr>
          <w:rFonts w:asciiTheme="majorBidi" w:hAnsiTheme="majorBidi" w:cstheme="majorBidi"/>
          <w:color w:val="00B050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the following two meters are used by poets when they want to insert </w:t>
      </w:r>
      <w:r w:rsidR="00225189" w:rsidRPr="00AE6F26">
        <w:rPr>
          <w:rFonts w:asciiTheme="majorBidi" w:hAnsiTheme="majorBidi" w:cstheme="majorBidi"/>
          <w:sz w:val="24"/>
          <w:szCs w:val="24"/>
        </w:rPr>
        <w:t>an irregularity into a pattern, add a break in the rhythm, change the rhythm to cause a certain effect in the reader, to speed up or slow down a line.</w:t>
      </w:r>
    </w:p>
    <w:p w14:paraId="47A0ABE0" w14:textId="77777777" w:rsidR="00DB4CD2" w:rsidRPr="00AE6F26" w:rsidRDefault="00DB4CD2" w:rsidP="00DB4CD2">
      <w:pPr>
        <w:pStyle w:val="ListParagraph"/>
        <w:numPr>
          <w:ilvl w:val="0"/>
          <w:numId w:val="3"/>
        </w:numPr>
        <w:tabs>
          <w:tab w:val="center" w:pos="5855"/>
        </w:tabs>
        <w:rPr>
          <w:rFonts w:asciiTheme="majorBidi" w:hAnsiTheme="majorBidi" w:cstheme="majorBidi"/>
          <w:sz w:val="24"/>
          <w:szCs w:val="24"/>
        </w:rPr>
      </w:pPr>
      <w:proofErr w:type="gramStart"/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Spondee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 (</w:t>
      </w:r>
      <w:proofErr w:type="gramEnd"/>
      <w:r w:rsidRPr="00AE6F26">
        <w:rPr>
          <w:rFonts w:asciiTheme="majorBidi" w:hAnsiTheme="majorBidi" w:cstheme="majorBidi"/>
          <w:sz w:val="24"/>
          <w:szCs w:val="24"/>
        </w:rPr>
        <w:t>//)</w:t>
      </w:r>
    </w:p>
    <w:p w14:paraId="79EE7EAC" w14:textId="77777777" w:rsidR="00DB4CD2" w:rsidRPr="00AE6F26" w:rsidRDefault="00DB4CD2" w:rsidP="00DB4CD2">
      <w:pPr>
        <w:pStyle w:val="ListParagraph"/>
        <w:tabs>
          <w:tab w:val="center" w:pos="5855"/>
        </w:tabs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Ex: </w:t>
      </w:r>
      <w:r w:rsidRPr="00AE6F26">
        <w:rPr>
          <w:rFonts w:asciiTheme="majorBidi" w:hAnsiTheme="majorBidi" w:cstheme="majorBidi"/>
          <w:sz w:val="24"/>
          <w:szCs w:val="24"/>
        </w:rPr>
        <w:t>Break, break, break</w:t>
      </w:r>
      <w:r w:rsidRPr="00AE6F26">
        <w:rPr>
          <w:rFonts w:asciiTheme="majorBidi" w:hAnsiTheme="majorBidi" w:cstheme="majorBidi"/>
          <w:sz w:val="24"/>
          <w:szCs w:val="24"/>
        </w:rPr>
        <w:br/>
        <w:t xml:space="preserve">At the foot of </w:t>
      </w:r>
      <w:r w:rsidRPr="00AE6F26">
        <w:rPr>
          <w:rFonts w:asciiTheme="majorBidi" w:hAnsiTheme="majorBidi" w:cstheme="majorBidi"/>
          <w:b/>
          <w:bCs/>
          <w:i/>
          <w:iCs/>
          <w:sz w:val="24"/>
          <w:szCs w:val="24"/>
        </w:rPr>
        <w:t>thy crags</w:t>
      </w:r>
      <w:r w:rsidRPr="00AE6F26">
        <w:rPr>
          <w:rFonts w:asciiTheme="majorBidi" w:hAnsiTheme="majorBidi" w:cstheme="majorBidi"/>
          <w:sz w:val="24"/>
          <w:szCs w:val="24"/>
        </w:rPr>
        <w:t xml:space="preserve">, </w:t>
      </w:r>
      <w:r w:rsidRPr="00AE6F26">
        <w:rPr>
          <w:rFonts w:asciiTheme="majorBidi" w:hAnsiTheme="majorBidi" w:cstheme="majorBidi"/>
          <w:b/>
          <w:bCs/>
          <w:i/>
          <w:iCs/>
          <w:sz w:val="24"/>
          <w:szCs w:val="24"/>
        </w:rPr>
        <w:t>O Sea</w:t>
      </w:r>
      <w:r w:rsidRPr="00AE6F26">
        <w:rPr>
          <w:rFonts w:asciiTheme="majorBidi" w:hAnsiTheme="majorBidi" w:cstheme="majorBidi"/>
          <w:sz w:val="24"/>
          <w:szCs w:val="24"/>
        </w:rPr>
        <w:t>!</w:t>
      </w:r>
      <w:r w:rsidRPr="00AE6F26">
        <w:rPr>
          <w:rFonts w:asciiTheme="majorBidi" w:hAnsiTheme="majorBidi" w:cstheme="majorBidi"/>
          <w:sz w:val="24"/>
          <w:szCs w:val="24"/>
        </w:rPr>
        <w:br/>
        <w:t>But the tender grace of a day that is dead</w:t>
      </w:r>
      <w:r w:rsidRPr="00AE6F26">
        <w:rPr>
          <w:rFonts w:asciiTheme="majorBidi" w:hAnsiTheme="majorBidi" w:cstheme="majorBidi"/>
          <w:sz w:val="24"/>
          <w:szCs w:val="24"/>
        </w:rPr>
        <w:br/>
        <w:t>Will never come back to me.</w:t>
      </w:r>
      <w:r w:rsidR="003655DE" w:rsidRPr="00AE6F26">
        <w:rPr>
          <w:rFonts w:asciiTheme="majorBidi" w:hAnsiTheme="majorBidi" w:cstheme="majorBidi"/>
          <w:sz w:val="24"/>
          <w:szCs w:val="24"/>
        </w:rPr>
        <w:t xml:space="preserve">                          (Lord Tennyson – “Break, Break, Break”)</w:t>
      </w:r>
    </w:p>
    <w:p w14:paraId="4D7E8591" w14:textId="77777777" w:rsidR="00AD7700" w:rsidRPr="00AE6F26" w:rsidRDefault="00AD7700" w:rsidP="00DB4CD2">
      <w:pPr>
        <w:pStyle w:val="ListParagraph"/>
        <w:tabs>
          <w:tab w:val="center" w:pos="5855"/>
        </w:tabs>
        <w:ind w:left="1080"/>
        <w:rPr>
          <w:rFonts w:asciiTheme="majorBidi" w:hAnsiTheme="majorBidi" w:cstheme="majorBidi"/>
          <w:sz w:val="24"/>
          <w:szCs w:val="24"/>
        </w:rPr>
      </w:pPr>
    </w:p>
    <w:p w14:paraId="09D6F9E6" w14:textId="77777777" w:rsidR="00234803" w:rsidRPr="00AE6F26" w:rsidRDefault="00DB4CD2" w:rsidP="00234803">
      <w:pPr>
        <w:pStyle w:val="ListParagraph"/>
        <w:numPr>
          <w:ilvl w:val="0"/>
          <w:numId w:val="3"/>
        </w:numPr>
        <w:tabs>
          <w:tab w:val="center" w:pos="5855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Pyrrhus</w:t>
      </w:r>
      <w:r w:rsidR="00DA62D5"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:</w:t>
      </w:r>
      <w:r w:rsidRPr="00AE6F26">
        <w:rPr>
          <w:rFonts w:asciiTheme="majorBidi" w:hAnsiTheme="majorBidi" w:cstheme="majorBidi"/>
          <w:color w:val="C40025"/>
          <w:sz w:val="24"/>
          <w:szCs w:val="24"/>
        </w:rPr>
        <w:t xml:space="preserve"> </w:t>
      </w:r>
      <w:proofErr w:type="gramStart"/>
      <w:r w:rsidRPr="00AE6F26">
        <w:rPr>
          <w:rFonts w:asciiTheme="majorBidi" w:hAnsiTheme="majorBidi" w:cstheme="majorBidi"/>
          <w:color w:val="C40025"/>
          <w:sz w:val="24"/>
          <w:szCs w:val="24"/>
        </w:rPr>
        <w:t xml:space="preserve">   </w:t>
      </w:r>
      <w:r w:rsidRPr="00AE6F26">
        <w:rPr>
          <w:rFonts w:asciiTheme="majorBidi" w:hAnsiTheme="majorBidi" w:cstheme="majorBidi"/>
          <w:sz w:val="24"/>
          <w:szCs w:val="24"/>
        </w:rPr>
        <w:t>(</w:t>
      </w:r>
      <w:proofErr w:type="spellStart"/>
      <w:proofErr w:type="gramEnd"/>
      <w:r w:rsidRPr="00AE6F26">
        <w:rPr>
          <w:rFonts w:asciiTheme="majorBidi" w:hAnsiTheme="majorBidi" w:cstheme="majorBidi"/>
          <w:sz w:val="24"/>
          <w:szCs w:val="24"/>
        </w:rPr>
        <w:t>uu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>)</w:t>
      </w:r>
      <w:r w:rsidR="00DA62D5" w:rsidRPr="00AE6F26">
        <w:rPr>
          <w:rFonts w:asciiTheme="majorBidi" w:hAnsiTheme="majorBidi" w:cstheme="majorBidi"/>
          <w:sz w:val="24"/>
          <w:szCs w:val="24"/>
        </w:rPr>
        <w:t xml:space="preserve"> regularly found in classical Greek poetry</w:t>
      </w:r>
      <w:r w:rsidR="000C3AE4" w:rsidRPr="00AE6F26">
        <w:rPr>
          <w:rFonts w:asciiTheme="majorBidi" w:hAnsiTheme="majorBidi" w:cstheme="majorBidi"/>
          <w:sz w:val="24"/>
          <w:szCs w:val="24"/>
        </w:rPr>
        <w:t xml:space="preserve">. </w:t>
      </w:r>
      <w:r w:rsidR="00234803" w:rsidRPr="00AE6F26">
        <w:rPr>
          <w:rFonts w:asciiTheme="majorBidi" w:hAnsiTheme="majorBidi" w:cstheme="majorBidi"/>
          <w:sz w:val="24"/>
          <w:szCs w:val="24"/>
        </w:rPr>
        <w:t>pyrrhic meter is not generally used in modern rhythmic patterns. Andrew Marvell’s “</w:t>
      </w:r>
      <w:hyperlink r:id="rId5" w:history="1">
        <w:r w:rsidR="00234803" w:rsidRPr="00AE6F26">
          <w:rPr>
            <w:rFonts w:asciiTheme="majorBidi" w:hAnsiTheme="majorBidi" w:cstheme="majorBidi"/>
            <w:sz w:val="24"/>
            <w:szCs w:val="24"/>
          </w:rPr>
          <w:t>The Garden</w:t>
        </w:r>
      </w:hyperlink>
      <w:r w:rsidR="00234803" w:rsidRPr="00AE6F26">
        <w:rPr>
          <w:rFonts w:asciiTheme="majorBidi" w:hAnsiTheme="majorBidi" w:cstheme="majorBidi"/>
          <w:sz w:val="24"/>
          <w:szCs w:val="24"/>
        </w:rPr>
        <w:t>” contains examples of pyrrhic meter, here in bold:</w:t>
      </w:r>
    </w:p>
    <w:p w14:paraId="173DA773" w14:textId="77777777" w:rsidR="00DB4CD2" w:rsidRPr="00AE6F26" w:rsidRDefault="00234803" w:rsidP="00234803">
      <w:pPr>
        <w:pStyle w:val="ListParagraph"/>
        <w:tabs>
          <w:tab w:val="center" w:pos="5855"/>
        </w:tabs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 xml:space="preserve"> “</w:t>
      </w:r>
      <w:r w:rsidRPr="00AE6F26">
        <w:rPr>
          <w:rFonts w:asciiTheme="majorBidi" w:hAnsiTheme="majorBidi" w:cstheme="majorBidi"/>
          <w:b/>
          <w:bCs/>
          <w:i/>
          <w:iCs/>
          <w:color w:val="0070C0"/>
          <w:sz w:val="24"/>
          <w:szCs w:val="24"/>
        </w:rPr>
        <w:t>To a</w:t>
      </w:r>
      <w:r w:rsidRPr="00AE6F26">
        <w:rPr>
          <w:rFonts w:asciiTheme="majorBidi" w:hAnsiTheme="majorBidi" w:cstheme="majorBidi"/>
          <w:sz w:val="24"/>
          <w:szCs w:val="24"/>
        </w:rPr>
        <w:t> green thought </w:t>
      </w:r>
      <w:r w:rsidRPr="00AE6F26">
        <w:rPr>
          <w:rFonts w:asciiTheme="majorBidi" w:hAnsiTheme="majorBidi" w:cstheme="majorBidi"/>
          <w:b/>
          <w:bCs/>
          <w:i/>
          <w:iCs/>
          <w:color w:val="0070C0"/>
          <w:sz w:val="24"/>
          <w:szCs w:val="24"/>
        </w:rPr>
        <w:t>in a</w:t>
      </w:r>
      <w:r w:rsidRPr="00AE6F26">
        <w:rPr>
          <w:rFonts w:asciiTheme="majorBidi" w:hAnsiTheme="majorBidi" w:cstheme="majorBidi"/>
          <w:sz w:val="24"/>
          <w:szCs w:val="24"/>
        </w:rPr>
        <w:t> green shade.”</w:t>
      </w:r>
    </w:p>
    <w:p w14:paraId="334DB7C7" w14:textId="77777777" w:rsidR="006A2190" w:rsidRPr="00AE6F26" w:rsidRDefault="006A2190" w:rsidP="002A1E72">
      <w:pPr>
        <w:tabs>
          <w:tab w:val="left" w:pos="2971"/>
        </w:tabs>
        <w:spacing w:after="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lastRenderedPageBreak/>
        <w:t>Number of beats/feet:</w:t>
      </w:r>
    </w:p>
    <w:p w14:paraId="47900E55" w14:textId="77777777" w:rsidR="006A2190" w:rsidRPr="00AE6F26" w:rsidRDefault="00233346" w:rsidP="006A2190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One foot</w:t>
      </w:r>
      <w:r w:rsidR="006A2190" w:rsidRPr="00AE6F26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6A2190" w:rsidRPr="00AE6F26">
        <w:rPr>
          <w:rFonts w:asciiTheme="majorBidi" w:hAnsiTheme="majorBidi" w:cstheme="majorBidi"/>
          <w:sz w:val="24"/>
          <w:szCs w:val="24"/>
        </w:rPr>
        <w:t xml:space="preserve"> Monometer</w:t>
      </w:r>
    </w:p>
    <w:p w14:paraId="7C829FD4" w14:textId="77777777" w:rsidR="00233346" w:rsidRPr="00AE6F26" w:rsidRDefault="00233346" w:rsidP="006A2190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Two feet:</w:t>
      </w:r>
      <w:r w:rsidRPr="00AE6F26">
        <w:rPr>
          <w:rFonts w:asciiTheme="majorBidi" w:hAnsiTheme="majorBidi" w:cstheme="majorBidi"/>
          <w:sz w:val="24"/>
          <w:szCs w:val="24"/>
        </w:rPr>
        <w:t xml:space="preserve"> Dimeter</w:t>
      </w:r>
    </w:p>
    <w:p w14:paraId="3A3A76C3" w14:textId="77777777" w:rsidR="003C5BC2" w:rsidRPr="00AE6F26" w:rsidRDefault="00233346" w:rsidP="006A2190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Three feet:</w:t>
      </w:r>
      <w:r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="003C5BC2" w:rsidRPr="00AE6F26">
        <w:rPr>
          <w:rFonts w:asciiTheme="majorBidi" w:hAnsiTheme="majorBidi" w:cstheme="majorBidi"/>
          <w:sz w:val="24"/>
          <w:szCs w:val="24"/>
        </w:rPr>
        <w:t>trimester</w:t>
      </w:r>
    </w:p>
    <w:p w14:paraId="6FEADC4C" w14:textId="77777777" w:rsidR="003C5BC2" w:rsidRPr="00AE6F26" w:rsidRDefault="003C5BC2" w:rsidP="006A2190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Four feet:</w:t>
      </w:r>
      <w:r w:rsidRPr="00AE6F26">
        <w:rPr>
          <w:rFonts w:asciiTheme="majorBidi" w:hAnsiTheme="majorBidi" w:cstheme="majorBidi"/>
          <w:sz w:val="24"/>
          <w:szCs w:val="24"/>
        </w:rPr>
        <w:t xml:space="preserve"> tetrameter</w:t>
      </w:r>
    </w:p>
    <w:p w14:paraId="20123810" w14:textId="77777777" w:rsidR="001D5670" w:rsidRPr="00AE6F26" w:rsidRDefault="003C5BC2" w:rsidP="006A2190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Five feet:</w:t>
      </w:r>
      <w:r w:rsidRPr="00AE6F26">
        <w:rPr>
          <w:rFonts w:asciiTheme="majorBidi" w:hAnsiTheme="majorBidi" w:cstheme="majorBidi"/>
          <w:sz w:val="24"/>
          <w:szCs w:val="24"/>
        </w:rPr>
        <w:t xml:space="preserve"> pentameter (the most popular line of poetry in English poetry)</w:t>
      </w:r>
    </w:p>
    <w:p w14:paraId="75FD7961" w14:textId="77777777" w:rsidR="00B50942" w:rsidRPr="00AE6F26" w:rsidRDefault="001D5670" w:rsidP="006A2190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>Hexameter, heptameter, octameter, etc.</w:t>
      </w:r>
    </w:p>
    <w:p w14:paraId="18266797" w14:textId="77777777" w:rsidR="005A5C5D" w:rsidRPr="00AE6F26" w:rsidRDefault="00B50942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b/>
          <w:bCs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Example of an Iambic pentameter:</w:t>
      </w:r>
      <w:r w:rsidR="00DD1B3F" w:rsidRPr="00AE6F26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1460CE52" w14:textId="77777777" w:rsidR="00101BA3" w:rsidRPr="00AE6F26" w:rsidRDefault="00101BA3" w:rsidP="00101BA3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 xml:space="preserve">       </w:t>
      </w:r>
      <w:proofErr w:type="gramStart"/>
      <w:r w:rsidRPr="00AE6F26">
        <w:rPr>
          <w:rFonts w:asciiTheme="majorBidi" w:hAnsiTheme="majorBidi" w:cstheme="majorBidi"/>
          <w:sz w:val="24"/>
          <w:szCs w:val="24"/>
        </w:rPr>
        <w:t>Shall  I</w:t>
      </w:r>
      <w:proofErr w:type="gramEnd"/>
      <w:r w:rsidRPr="00AE6F26">
        <w:rPr>
          <w:rFonts w:asciiTheme="majorBidi" w:hAnsiTheme="majorBidi" w:cstheme="majorBidi"/>
          <w:sz w:val="24"/>
          <w:szCs w:val="24"/>
        </w:rPr>
        <w:t xml:space="preserve">  </w:t>
      </w:r>
      <w:r w:rsidR="008A44E2" w:rsidRPr="00AE6F26">
        <w:rPr>
          <w:rFonts w:asciiTheme="majorBidi" w:hAnsiTheme="majorBidi" w:cstheme="majorBidi"/>
          <w:color w:val="0070C0"/>
          <w:sz w:val="24"/>
          <w:szCs w:val="24"/>
        </w:rPr>
        <w:t>ǀ</w:t>
      </w:r>
      <w:r w:rsidRPr="00AE6F26">
        <w:rPr>
          <w:rFonts w:asciiTheme="majorBidi" w:hAnsiTheme="majorBidi" w:cstheme="majorBidi"/>
          <w:sz w:val="24"/>
          <w:szCs w:val="24"/>
        </w:rPr>
        <w:t xml:space="preserve">   compare </w:t>
      </w:r>
      <w:r w:rsidR="008A44E2" w:rsidRPr="00AE6F26">
        <w:rPr>
          <w:rFonts w:asciiTheme="majorBidi" w:hAnsiTheme="majorBidi" w:cstheme="majorBidi"/>
          <w:color w:val="0070C0"/>
          <w:sz w:val="24"/>
          <w:szCs w:val="24"/>
        </w:rPr>
        <w:t>ǀ</w:t>
      </w:r>
      <w:r w:rsidRPr="00AE6F26">
        <w:rPr>
          <w:rFonts w:asciiTheme="majorBidi" w:hAnsiTheme="majorBidi" w:cstheme="majorBidi"/>
          <w:sz w:val="24"/>
          <w:szCs w:val="24"/>
        </w:rPr>
        <w:t xml:space="preserve">  thee </w:t>
      </w:r>
      <w:r w:rsidR="000F7A27"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 xml:space="preserve">to </w:t>
      </w:r>
      <w:r w:rsidR="008A44E2" w:rsidRPr="00AE6F26">
        <w:rPr>
          <w:rFonts w:asciiTheme="majorBidi" w:hAnsiTheme="majorBidi" w:cstheme="majorBidi"/>
          <w:color w:val="0070C0"/>
          <w:sz w:val="24"/>
          <w:szCs w:val="24"/>
        </w:rPr>
        <w:t>ǀ</w:t>
      </w:r>
      <w:r w:rsidRPr="00AE6F26">
        <w:rPr>
          <w:rFonts w:asciiTheme="majorBidi" w:hAnsiTheme="majorBidi" w:cstheme="majorBidi"/>
          <w:sz w:val="24"/>
          <w:szCs w:val="24"/>
        </w:rPr>
        <w:t xml:space="preserve">    a  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sum</w:t>
      </w:r>
      <w:r w:rsidR="008A44E2" w:rsidRPr="00AE6F26">
        <w:rPr>
          <w:rFonts w:asciiTheme="majorBidi" w:hAnsiTheme="majorBidi" w:cstheme="majorBidi"/>
          <w:color w:val="0070C0"/>
          <w:sz w:val="24"/>
          <w:szCs w:val="24"/>
        </w:rPr>
        <w:t>ǀ</w:t>
      </w:r>
      <w:r w:rsidRPr="00AE6F26">
        <w:rPr>
          <w:rFonts w:asciiTheme="majorBidi" w:hAnsiTheme="majorBidi" w:cstheme="majorBidi"/>
          <w:sz w:val="24"/>
          <w:szCs w:val="24"/>
        </w:rPr>
        <w:t>mer’s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 day            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</w:t>
      </w:r>
    </w:p>
    <w:p w14:paraId="60D7D7AF" w14:textId="77777777" w:rsidR="00101BA3" w:rsidRPr="00AE6F26" w:rsidRDefault="00101BA3" w:rsidP="00101BA3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AB2012" wp14:editId="5DFA34FE">
                <wp:simplePos x="0" y="0"/>
                <wp:positionH relativeFrom="column">
                  <wp:posOffset>1050174</wp:posOffset>
                </wp:positionH>
                <wp:positionV relativeFrom="paragraph">
                  <wp:posOffset>249466</wp:posOffset>
                </wp:positionV>
                <wp:extent cx="199622" cy="45719"/>
                <wp:effectExtent l="0" t="0" r="10160" b="12065"/>
                <wp:wrapNone/>
                <wp:docPr id="14" name="Curved Up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22" cy="45719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328C04" id="Curved Up Arrow 14" o:spid="_x0000_s1026" type="#_x0000_t104" style="position:absolute;margin-left:82.7pt;margin-top:19.65pt;width:15.7pt;height:3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" adj="19126,20981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        u     /        </w:t>
      </w:r>
      <w:r w:rsidR="008A44E2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u       /          </w:t>
      </w:r>
      <w:r w:rsidR="000F7A27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u      /         </w:t>
      </w:r>
      <w:r w:rsidR="000F7A27"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u     /          u       /           5 feet</w:t>
      </w:r>
    </w:p>
    <w:p w14:paraId="537A41BE" w14:textId="77777777" w:rsidR="00101BA3" w:rsidRPr="00AE6F26" w:rsidRDefault="000F7A27" w:rsidP="00101BA3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2CFE809" wp14:editId="5D059375">
                <wp:simplePos x="0" y="0"/>
                <wp:positionH relativeFrom="column">
                  <wp:posOffset>3400514</wp:posOffset>
                </wp:positionH>
                <wp:positionV relativeFrom="paragraph">
                  <wp:posOffset>55245</wp:posOffset>
                </wp:positionV>
                <wp:extent cx="199390" cy="45085"/>
                <wp:effectExtent l="0" t="0" r="10160" b="12065"/>
                <wp:wrapNone/>
                <wp:docPr id="2" name="Curved Up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56AC90" id="Curved Up Arrow 2" o:spid="_x0000_s1026" type="#_x0000_t104" style="position:absolute;margin-left:267.75pt;margin-top:4.35pt;width:15.7pt;height:3.5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" adj="19158,20990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F6E8D0" wp14:editId="504E5053">
                <wp:simplePos x="0" y="0"/>
                <wp:positionH relativeFrom="column">
                  <wp:posOffset>2865844</wp:posOffset>
                </wp:positionH>
                <wp:positionV relativeFrom="paragraph">
                  <wp:posOffset>69850</wp:posOffset>
                </wp:positionV>
                <wp:extent cx="199390" cy="45085"/>
                <wp:effectExtent l="0" t="0" r="10160" b="12065"/>
                <wp:wrapNone/>
                <wp:docPr id="11" name="Curved Up Arr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9FC433" id="Curved Up Arrow 11" o:spid="_x0000_s1026" type="#_x0000_t104" style="position:absolute;margin-left:225.65pt;margin-top:5.5pt;width:15.7pt;height:3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" adj="19158,20990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6C550B" wp14:editId="42077F7B">
                <wp:simplePos x="0" y="0"/>
                <wp:positionH relativeFrom="column">
                  <wp:posOffset>2261959</wp:posOffset>
                </wp:positionH>
                <wp:positionV relativeFrom="paragraph">
                  <wp:posOffset>67310</wp:posOffset>
                </wp:positionV>
                <wp:extent cx="199390" cy="45085"/>
                <wp:effectExtent l="0" t="0" r="10160" b="12065"/>
                <wp:wrapNone/>
                <wp:docPr id="12" name="Curved Up Arr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75F908" id="Curved Up Arrow 12" o:spid="_x0000_s1026" type="#_x0000_t104" style="position:absolute;margin-left:178.1pt;margin-top:5.3pt;width:15.7pt;height:3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" adj="19158,20990,5400" fillcolor="#4f81bd [3204]" strokecolor="#243f60 [1604]" strokeweight="2pt"/>
            </w:pict>
          </mc:Fallback>
        </mc:AlternateContent>
      </w:r>
      <w:r w:rsidRPr="00AE6F26">
        <w:rPr>
          <w:rFonts w:asciiTheme="majorBidi" w:hAnsiTheme="majorBidi" w:cstheme="majorBidi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B26E85" wp14:editId="3C46C02E">
                <wp:simplePos x="0" y="0"/>
                <wp:positionH relativeFrom="column">
                  <wp:posOffset>1581239</wp:posOffset>
                </wp:positionH>
                <wp:positionV relativeFrom="paragraph">
                  <wp:posOffset>84455</wp:posOffset>
                </wp:positionV>
                <wp:extent cx="199390" cy="45085"/>
                <wp:effectExtent l="0" t="0" r="10160" b="12065"/>
                <wp:wrapNone/>
                <wp:docPr id="13" name="Curved Up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" cy="4508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CB61AD" id="Curved Up Arrow 13" o:spid="_x0000_s1026" type="#_x0000_t104" style="position:absolute;margin-left:124.5pt;margin-top:6.65pt;width:15.7pt;height:3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" adj="19158,20990,5400" fillcolor="#4f81bd [3204]" strokecolor="#243f60 [1604]" strokeweight="2pt"/>
            </w:pict>
          </mc:Fallback>
        </mc:AlternateContent>
      </w:r>
    </w:p>
    <w:p w14:paraId="143908D1" w14:textId="77777777" w:rsidR="008A44E2" w:rsidRPr="00AE6F26" w:rsidRDefault="008A44E2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b/>
          <w:bCs/>
          <w:sz w:val="24"/>
          <w:szCs w:val="24"/>
        </w:rPr>
      </w:pPr>
    </w:p>
    <w:p w14:paraId="6B13F7E4" w14:textId="77777777" w:rsidR="00101BA3" w:rsidRPr="00AE6F26" w:rsidRDefault="004A5692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>Why does this matter?</w:t>
      </w:r>
    </w:p>
    <w:p w14:paraId="7819C7FB" w14:textId="77777777" w:rsidR="00516196" w:rsidRPr="00AE6F26" w:rsidRDefault="004A5692" w:rsidP="00E72099">
      <w:pPr>
        <w:pStyle w:val="ListParagraph"/>
        <w:tabs>
          <w:tab w:val="left" w:pos="2971"/>
        </w:tabs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>The more control over sound, the more meaning structure</w:t>
      </w:r>
      <w:r w:rsidR="000F410C" w:rsidRPr="00AE6F26">
        <w:rPr>
          <w:rFonts w:asciiTheme="majorBidi" w:hAnsiTheme="majorBidi" w:cstheme="majorBidi"/>
          <w:sz w:val="24"/>
          <w:szCs w:val="24"/>
        </w:rPr>
        <w:t xml:space="preserve"> a poem can have for the reader. In addition to that, sound effects influence the very way you feel when you read the poem </w:t>
      </w:r>
      <w:proofErr w:type="gramStart"/>
      <w:r w:rsidR="000F410C" w:rsidRPr="00AE6F26">
        <w:rPr>
          <w:rFonts w:asciiTheme="majorBidi" w:hAnsiTheme="majorBidi" w:cstheme="majorBidi"/>
          <w:sz w:val="24"/>
          <w:szCs w:val="24"/>
        </w:rPr>
        <w:t>( a</w:t>
      </w:r>
      <w:proofErr w:type="gramEnd"/>
      <w:r w:rsidR="000F410C" w:rsidRPr="00AE6F26">
        <w:rPr>
          <w:rFonts w:asciiTheme="majorBidi" w:hAnsiTheme="majorBidi" w:cstheme="majorBidi"/>
          <w:sz w:val="24"/>
          <w:szCs w:val="24"/>
        </w:rPr>
        <w:t xml:space="preserve"> lot of stressed syllables will hit you hard and make you run forward, a lot of unstressed syllables will slow down your reading).</w:t>
      </w:r>
    </w:p>
    <w:p w14:paraId="1019E697" w14:textId="77777777" w:rsidR="002A5FEE" w:rsidRPr="00AE6F26" w:rsidRDefault="00E72099" w:rsidP="00E72099">
      <w:pPr>
        <w:rPr>
          <w:rFonts w:asciiTheme="majorBidi" w:hAnsiTheme="majorBidi" w:cstheme="majorBidi"/>
          <w:b/>
          <w:bCs/>
          <w:color w:val="0070C0"/>
          <w:sz w:val="24"/>
          <w:szCs w:val="24"/>
          <w:u w:val="single"/>
        </w:rPr>
      </w:pPr>
      <w:r w:rsidRPr="00AE6F26">
        <w:rPr>
          <w:rFonts w:asciiTheme="majorBidi" w:hAnsiTheme="majorBidi" w:cstheme="majorBidi"/>
          <w:b/>
          <w:bCs/>
          <w:color w:val="0070C0"/>
          <w:sz w:val="24"/>
          <w:szCs w:val="24"/>
          <w:u w:val="single"/>
        </w:rPr>
        <w:t>Part Two: Rhyme</w:t>
      </w:r>
    </w:p>
    <w:p w14:paraId="4CAFF2D1" w14:textId="77777777" w:rsidR="00516196" w:rsidRPr="00AE6F26" w:rsidRDefault="008129C2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>R</w:t>
      </w:r>
      <w:r w:rsidR="00516196"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>hyme</w:t>
      </w:r>
      <w:r w:rsidR="00516196" w:rsidRPr="00AE6F26">
        <w:rPr>
          <w:rFonts w:asciiTheme="majorBidi" w:hAnsiTheme="majorBidi" w:cstheme="majorBidi"/>
          <w:sz w:val="24"/>
          <w:szCs w:val="24"/>
        </w:rPr>
        <w:t> is a repetition of similar sounding words, occurring at the end of lines in poems or songs</w:t>
      </w:r>
      <w:r w:rsidR="002A5FEE" w:rsidRPr="00AE6F26">
        <w:rPr>
          <w:rFonts w:asciiTheme="majorBidi" w:hAnsiTheme="majorBidi" w:cstheme="majorBidi"/>
          <w:sz w:val="24"/>
          <w:szCs w:val="24"/>
        </w:rPr>
        <w:t>.</w:t>
      </w:r>
    </w:p>
    <w:p w14:paraId="15030C1A" w14:textId="77777777" w:rsidR="002A5FEE" w:rsidRPr="00AE6F26" w:rsidRDefault="002A5FEE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Why use rhyme in poetry? </w:t>
      </w:r>
    </w:p>
    <w:p w14:paraId="30F4028F" w14:textId="77777777" w:rsidR="002A5FEE" w:rsidRPr="00AE6F26" w:rsidRDefault="002A5FEE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>It is important for appreciating and understanding a poem. It influences the way we feel when we are reading a poem.</w:t>
      </w:r>
    </w:p>
    <w:p w14:paraId="1C12FBDF" w14:textId="77777777" w:rsidR="003160B1" w:rsidRPr="00AE6F26" w:rsidRDefault="003160B1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</w:p>
    <w:p w14:paraId="1F555E46" w14:textId="77777777" w:rsidR="008A44E2" w:rsidRPr="00AE6F26" w:rsidRDefault="008A44E2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t>Rhyme scheme:</w:t>
      </w:r>
      <w:r w:rsidRPr="00AE6F26">
        <w:rPr>
          <w:rFonts w:asciiTheme="majorBidi" w:hAnsiTheme="majorBidi" w:cstheme="majorBidi"/>
          <w:color w:val="00B050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>the way we measure which lines end in a similar rhyme. We designate this with letters.</w:t>
      </w:r>
    </w:p>
    <w:p w14:paraId="290E691D" w14:textId="77777777" w:rsidR="008A44E2" w:rsidRPr="00AE6F26" w:rsidRDefault="008A44E2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>Ex: of rhyme scheme:</w:t>
      </w:r>
    </w:p>
    <w:p w14:paraId="28E35487" w14:textId="77777777" w:rsidR="008A44E2" w:rsidRPr="00AE6F26" w:rsidRDefault="008A44E2" w:rsidP="008A44E2">
      <w:pPr>
        <w:spacing w:after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 xml:space="preserve">I wander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thro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' each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charter'd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AE6F26">
        <w:rPr>
          <w:rFonts w:asciiTheme="majorBidi" w:hAnsiTheme="majorBidi" w:cstheme="majorBidi"/>
          <w:b/>
          <w:bCs/>
          <w:sz w:val="24"/>
          <w:szCs w:val="24"/>
        </w:rPr>
        <w:t>street</w:t>
      </w:r>
      <w:r w:rsidRPr="00AE6F26">
        <w:rPr>
          <w:rFonts w:asciiTheme="majorBidi" w:hAnsiTheme="majorBidi" w:cstheme="majorBidi"/>
          <w:sz w:val="24"/>
          <w:szCs w:val="24"/>
        </w:rPr>
        <w:t xml:space="preserve">,   </w:t>
      </w:r>
      <w:proofErr w:type="gramEnd"/>
      <w:r w:rsidRPr="00AE6F26">
        <w:rPr>
          <w:rFonts w:asciiTheme="majorBidi" w:hAnsiTheme="majorBidi" w:cstheme="majorBidi"/>
          <w:sz w:val="24"/>
          <w:szCs w:val="24"/>
        </w:rPr>
        <w:t xml:space="preserve">                   </w:t>
      </w:r>
      <w:r w:rsidRPr="00AE6F26">
        <w:rPr>
          <w:rFonts w:asciiTheme="majorBidi" w:hAnsiTheme="majorBidi" w:cstheme="majorBidi"/>
          <w:b/>
          <w:bCs/>
          <w:color w:val="008000"/>
          <w:sz w:val="24"/>
          <w:szCs w:val="24"/>
        </w:rPr>
        <w:t>A</w:t>
      </w:r>
    </w:p>
    <w:p w14:paraId="342E9476" w14:textId="77777777" w:rsidR="008A44E2" w:rsidRPr="00AE6F26" w:rsidRDefault="008A44E2" w:rsidP="008A44E2">
      <w:pPr>
        <w:spacing w:after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 xml:space="preserve">Near where the </w:t>
      </w:r>
      <w:proofErr w:type="spellStart"/>
      <w:r w:rsidRPr="00AE6F26">
        <w:rPr>
          <w:rFonts w:asciiTheme="majorBidi" w:hAnsiTheme="majorBidi" w:cstheme="majorBidi"/>
          <w:sz w:val="24"/>
          <w:szCs w:val="24"/>
        </w:rPr>
        <w:t>charter'd</w:t>
      </w:r>
      <w:proofErr w:type="spellEnd"/>
      <w:r w:rsidRPr="00AE6F26">
        <w:rPr>
          <w:rFonts w:asciiTheme="majorBidi" w:hAnsiTheme="majorBidi" w:cstheme="majorBidi"/>
          <w:sz w:val="24"/>
          <w:szCs w:val="24"/>
        </w:rPr>
        <w:t xml:space="preserve"> Thames does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>flow</w:t>
      </w:r>
      <w:r w:rsidRPr="00AE6F26">
        <w:rPr>
          <w:rFonts w:asciiTheme="majorBidi" w:hAnsiTheme="majorBidi" w:cstheme="majorBidi"/>
          <w:sz w:val="24"/>
          <w:szCs w:val="24"/>
        </w:rPr>
        <w:t xml:space="preserve">.        </w:t>
      </w:r>
      <w:r w:rsidRPr="00AE6F26">
        <w:rPr>
          <w:rFonts w:asciiTheme="majorBidi" w:hAnsiTheme="majorBidi" w:cstheme="majorBidi"/>
          <w:b/>
          <w:bCs/>
          <w:color w:val="008000"/>
          <w:sz w:val="24"/>
          <w:szCs w:val="24"/>
        </w:rPr>
        <w:t>B</w:t>
      </w:r>
    </w:p>
    <w:p w14:paraId="7A024F67" w14:textId="77777777" w:rsidR="008A44E2" w:rsidRPr="00AE6F26" w:rsidRDefault="008A44E2" w:rsidP="008A44E2">
      <w:pPr>
        <w:spacing w:after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 xml:space="preserve">And mark in every face I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meet                             </w:t>
      </w:r>
      <w:r w:rsidRPr="00AE6F26">
        <w:rPr>
          <w:rFonts w:asciiTheme="majorBidi" w:hAnsiTheme="majorBidi" w:cstheme="majorBidi"/>
          <w:b/>
          <w:bCs/>
          <w:color w:val="008000"/>
          <w:sz w:val="24"/>
          <w:szCs w:val="24"/>
        </w:rPr>
        <w:t>A</w:t>
      </w:r>
    </w:p>
    <w:p w14:paraId="45AD08C5" w14:textId="77777777" w:rsidR="008A44E2" w:rsidRPr="00AE6F26" w:rsidRDefault="008A44E2" w:rsidP="008A44E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 xml:space="preserve">Marks of weakness, marks of 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>woe</w:t>
      </w:r>
      <w:r w:rsidRPr="00AE6F26">
        <w:rPr>
          <w:rFonts w:asciiTheme="majorBidi" w:hAnsiTheme="majorBidi" w:cstheme="majorBidi"/>
          <w:sz w:val="24"/>
          <w:szCs w:val="24"/>
        </w:rPr>
        <w:t xml:space="preserve">.                       </w:t>
      </w:r>
      <w:r w:rsidRPr="00AE6F26">
        <w:rPr>
          <w:rFonts w:asciiTheme="majorBidi" w:hAnsiTheme="majorBidi" w:cstheme="majorBidi"/>
          <w:b/>
          <w:bCs/>
          <w:color w:val="008000"/>
          <w:sz w:val="24"/>
          <w:szCs w:val="24"/>
        </w:rPr>
        <w:t>B</w:t>
      </w:r>
    </w:p>
    <w:p w14:paraId="1A364C34" w14:textId="77777777" w:rsidR="008A44E2" w:rsidRPr="00AE6F26" w:rsidRDefault="008A44E2" w:rsidP="008A44E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</w:p>
    <w:p w14:paraId="30162A2D" w14:textId="77777777" w:rsidR="003160B1" w:rsidRPr="00AE6F26" w:rsidRDefault="003160B1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sz w:val="24"/>
          <w:szCs w:val="24"/>
        </w:rPr>
        <w:t>Rhyme can be described in terms of sound, position, and syllable:</w:t>
      </w:r>
    </w:p>
    <w:p w14:paraId="5D5CDE88" w14:textId="77777777" w:rsidR="002A5FEE" w:rsidRPr="00AE6F26" w:rsidRDefault="003160B1" w:rsidP="002A5FEE">
      <w:pPr>
        <w:pStyle w:val="ListParagraph"/>
        <w:numPr>
          <w:ilvl w:val="0"/>
          <w:numId w:val="4"/>
        </w:numPr>
        <w:tabs>
          <w:tab w:val="left" w:pos="2971"/>
        </w:tabs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00000"/>
          <w:sz w:val="24"/>
          <w:szCs w:val="24"/>
        </w:rPr>
        <w:t>Sound</w:t>
      </w:r>
      <w:r w:rsidR="002A5FEE" w:rsidRPr="00AE6F26">
        <w:rPr>
          <w:rFonts w:asciiTheme="majorBidi" w:hAnsiTheme="majorBidi" w:cstheme="majorBidi"/>
          <w:b/>
          <w:bCs/>
          <w:color w:val="C00000"/>
          <w:sz w:val="24"/>
          <w:szCs w:val="24"/>
        </w:rPr>
        <w:t>:</w:t>
      </w:r>
    </w:p>
    <w:p w14:paraId="4ED1ED9C" w14:textId="77777777" w:rsidR="002A5FEE" w:rsidRPr="00AE6F26" w:rsidRDefault="002A5FEE" w:rsidP="002A5FEE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Full rhyme:</w:t>
      </w:r>
      <w:r w:rsidRPr="00AE6F26">
        <w:rPr>
          <w:rFonts w:asciiTheme="majorBidi" w:hAnsiTheme="majorBidi" w:cstheme="majorBidi"/>
          <w:sz w:val="24"/>
          <w:szCs w:val="24"/>
        </w:rPr>
        <w:t xml:space="preserve"> same ending sound. This is the traditional rhyme scheme. (</w:t>
      </w:r>
      <w:proofErr w:type="gramStart"/>
      <w:r w:rsidRPr="00AE6F26">
        <w:rPr>
          <w:rFonts w:asciiTheme="majorBidi" w:hAnsiTheme="majorBidi" w:cstheme="majorBidi"/>
          <w:sz w:val="24"/>
          <w:szCs w:val="24"/>
        </w:rPr>
        <w:t>check</w:t>
      </w:r>
      <w:proofErr w:type="gramEnd"/>
      <w:r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="007414A7" w:rsidRPr="00AE6F26">
        <w:rPr>
          <w:rFonts w:asciiTheme="majorBidi" w:hAnsiTheme="majorBidi" w:cstheme="majorBidi"/>
          <w:sz w:val="24"/>
          <w:szCs w:val="24"/>
        </w:rPr>
        <w:t xml:space="preserve">example 5: </w:t>
      </w:r>
      <w:r w:rsidRPr="00AE6F26">
        <w:rPr>
          <w:rFonts w:asciiTheme="majorBidi" w:hAnsiTheme="majorBidi" w:cstheme="majorBidi"/>
          <w:sz w:val="24"/>
          <w:szCs w:val="24"/>
        </w:rPr>
        <w:t>William Blake’s “London”)</w:t>
      </w:r>
    </w:p>
    <w:p w14:paraId="66954A38" w14:textId="77777777" w:rsidR="003160B1" w:rsidRPr="00AE6F26" w:rsidRDefault="007414A7" w:rsidP="003160B1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Slant rhyme:</w:t>
      </w:r>
      <w:r w:rsidR="00A92988" w:rsidRPr="00AE6F26">
        <w:rPr>
          <w:rFonts w:asciiTheme="majorBidi" w:hAnsiTheme="majorBidi" w:cstheme="majorBidi"/>
          <w:sz w:val="24"/>
          <w:szCs w:val="24"/>
        </w:rPr>
        <w:t xml:space="preserve"> when the rhyme doesn’t quite match and the final sound is similar but with different consonants.</w:t>
      </w:r>
      <w:r w:rsidR="003160B1" w:rsidRPr="00AE6F26">
        <w:rPr>
          <w:rFonts w:asciiTheme="majorBidi" w:hAnsiTheme="majorBidi" w:cstheme="majorBidi"/>
          <w:sz w:val="24"/>
          <w:szCs w:val="24"/>
        </w:rPr>
        <w:t xml:space="preserve">  The words “worm” and “swarm” sound similar, but they do not rhyme exactly.</w:t>
      </w:r>
    </w:p>
    <w:p w14:paraId="084D2A4D" w14:textId="77777777" w:rsidR="003160B1" w:rsidRPr="00AE6F26" w:rsidRDefault="003160B1" w:rsidP="003160B1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Identical rhyme:</w:t>
      </w:r>
      <w:r w:rsidRPr="00AE6F26">
        <w:rPr>
          <w:rFonts w:asciiTheme="majorBidi" w:hAnsiTheme="majorBidi" w:cstheme="majorBidi"/>
          <w:sz w:val="24"/>
          <w:szCs w:val="24"/>
        </w:rPr>
        <w:t xml:space="preserve"> when the same word is repeated at the end of a poem’s lines.</w:t>
      </w:r>
      <w:r w:rsidR="005F54B9" w:rsidRPr="00AE6F26">
        <w:rPr>
          <w:rFonts w:asciiTheme="majorBidi" w:hAnsiTheme="majorBidi" w:cstheme="majorBidi"/>
          <w:sz w:val="24"/>
          <w:szCs w:val="24"/>
        </w:rPr>
        <w:t xml:space="preserve"> </w:t>
      </w:r>
    </w:p>
    <w:p w14:paraId="135C8B4A" w14:textId="77777777" w:rsidR="005F54B9" w:rsidRPr="00AE6F26" w:rsidRDefault="005F54B9" w:rsidP="005F54B9">
      <w:pPr>
        <w:pStyle w:val="ListParagraph"/>
        <w:numPr>
          <w:ilvl w:val="0"/>
          <w:numId w:val="4"/>
        </w:numPr>
        <w:tabs>
          <w:tab w:val="left" w:pos="2971"/>
        </w:tabs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00000"/>
          <w:sz w:val="24"/>
          <w:szCs w:val="24"/>
        </w:rPr>
        <w:t>Position:</w:t>
      </w:r>
    </w:p>
    <w:p w14:paraId="60585C04" w14:textId="77777777" w:rsidR="005F54B9" w:rsidRPr="00AE6F26" w:rsidRDefault="005F54B9" w:rsidP="005F54B9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End Rhyme:</w:t>
      </w:r>
      <w:r w:rsidRPr="00AE6F26">
        <w:rPr>
          <w:rFonts w:asciiTheme="majorBidi" w:hAnsiTheme="majorBidi" w:cstheme="majorBidi"/>
          <w:sz w:val="24"/>
          <w:szCs w:val="24"/>
        </w:rPr>
        <w:t xml:space="preserve"> </w:t>
      </w:r>
      <w:r w:rsidR="004272CD" w:rsidRPr="00AE6F26">
        <w:rPr>
          <w:rFonts w:asciiTheme="majorBidi" w:hAnsiTheme="majorBidi" w:cstheme="majorBidi"/>
          <w:sz w:val="24"/>
          <w:szCs w:val="24"/>
        </w:rPr>
        <w:t>End </w:t>
      </w:r>
      <w:hyperlink r:id="rId6" w:history="1">
        <w:r w:rsidR="004272CD" w:rsidRPr="00AE6F26">
          <w:rPr>
            <w:rFonts w:asciiTheme="majorBidi" w:hAnsiTheme="majorBidi" w:cstheme="majorBidi"/>
            <w:sz w:val="24"/>
            <w:szCs w:val="24"/>
          </w:rPr>
          <w:t>rhyme</w:t>
        </w:r>
      </w:hyperlink>
      <w:r w:rsidR="004272CD" w:rsidRPr="00AE6F26">
        <w:rPr>
          <w:rFonts w:asciiTheme="majorBidi" w:hAnsiTheme="majorBidi" w:cstheme="majorBidi"/>
          <w:sz w:val="24"/>
          <w:szCs w:val="24"/>
        </w:rPr>
        <w:t> occurs when</w:t>
      </w:r>
      <w:r w:rsidR="004272CD" w:rsidRPr="00AE6F26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 </w:t>
      </w:r>
      <w:r w:rsidR="004272CD" w:rsidRPr="00AE6F26">
        <w:rPr>
          <w:rFonts w:asciiTheme="majorBidi" w:hAnsiTheme="majorBidi" w:cstheme="majorBidi"/>
          <w:sz w:val="24"/>
          <w:szCs w:val="24"/>
        </w:rPr>
        <w:t xml:space="preserve">the </w:t>
      </w:r>
      <w:r w:rsidR="004272CD" w:rsidRPr="00AE6F26">
        <w:rPr>
          <w:rFonts w:asciiTheme="majorBidi" w:hAnsiTheme="majorBidi" w:cstheme="majorBidi"/>
          <w:b/>
          <w:bCs/>
          <w:sz w:val="24"/>
          <w:szCs w:val="24"/>
        </w:rPr>
        <w:t>last syllables</w:t>
      </w:r>
      <w:r w:rsidR="004272CD" w:rsidRPr="00AE6F26">
        <w:rPr>
          <w:rFonts w:asciiTheme="majorBidi" w:hAnsiTheme="majorBidi" w:cstheme="majorBidi"/>
          <w:sz w:val="24"/>
          <w:szCs w:val="24"/>
        </w:rPr>
        <w:t xml:space="preserve"> or words in two or more lines rhyme with each other.</w:t>
      </w:r>
    </w:p>
    <w:p w14:paraId="38CEDFE4" w14:textId="77777777" w:rsidR="004272CD" w:rsidRPr="00AE6F26" w:rsidRDefault="005F54B9" w:rsidP="004272CD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Internal rhyme:</w:t>
      </w:r>
      <w:r w:rsidRPr="00AE6F26">
        <w:rPr>
          <w:rFonts w:asciiTheme="majorBidi" w:hAnsiTheme="majorBidi" w:cstheme="majorBidi"/>
          <w:sz w:val="24"/>
          <w:szCs w:val="24"/>
        </w:rPr>
        <w:t xml:space="preserve"> check Edgar Allan Poe’s The Raven</w:t>
      </w:r>
      <w:r w:rsidR="004272CD" w:rsidRPr="00AE6F26">
        <w:rPr>
          <w:rFonts w:asciiTheme="majorBidi" w:hAnsiTheme="majorBidi" w:cstheme="majorBidi"/>
          <w:sz w:val="24"/>
          <w:szCs w:val="24"/>
        </w:rPr>
        <w:t>. There is a feeling of repetition in the rhyme inside the poem.</w:t>
      </w:r>
    </w:p>
    <w:p w14:paraId="737010E1" w14:textId="77777777" w:rsidR="004272CD" w:rsidRPr="00AE6F26" w:rsidRDefault="004272CD" w:rsidP="004272CD">
      <w:pPr>
        <w:pStyle w:val="ListParagraph"/>
        <w:numPr>
          <w:ilvl w:val="0"/>
          <w:numId w:val="4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00000"/>
          <w:sz w:val="24"/>
          <w:szCs w:val="24"/>
        </w:rPr>
        <w:t>Syllable:</w:t>
      </w:r>
      <w:r w:rsidRPr="00AE6F26">
        <w:rPr>
          <w:rFonts w:asciiTheme="majorBidi" w:hAnsiTheme="majorBidi" w:cstheme="majorBidi"/>
          <w:sz w:val="24"/>
          <w:szCs w:val="24"/>
        </w:rPr>
        <w:t xml:space="preserve">  the syllable on which rhyme falls.</w:t>
      </w:r>
    </w:p>
    <w:p w14:paraId="2D448CE3" w14:textId="77777777" w:rsidR="004272CD" w:rsidRPr="00AE6F26" w:rsidRDefault="0044493B" w:rsidP="004272CD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Masculine rhyme</w:t>
      </w:r>
      <w:r w:rsidR="004272CD" w:rsidRPr="00AE6F26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4272CD" w:rsidRPr="00AE6F26">
        <w:rPr>
          <w:rFonts w:asciiTheme="majorBidi" w:hAnsiTheme="majorBidi" w:cstheme="majorBidi"/>
          <w:sz w:val="24"/>
          <w:szCs w:val="24"/>
        </w:rPr>
        <w:t xml:space="preserve"> where the rhyme falls on the stressed syllable. The ending is strong and intense.</w:t>
      </w:r>
    </w:p>
    <w:p w14:paraId="39DDB1C3" w14:textId="77777777" w:rsidR="004272CD" w:rsidRPr="00AE6F26" w:rsidRDefault="004272CD" w:rsidP="004272CD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sz w:val="24"/>
          <w:szCs w:val="24"/>
        </w:rPr>
        <w:t>Feminine rhyme:</w:t>
      </w:r>
      <w:r w:rsidRPr="00AE6F26">
        <w:rPr>
          <w:rFonts w:asciiTheme="majorBidi" w:hAnsiTheme="majorBidi" w:cstheme="majorBidi"/>
          <w:sz w:val="24"/>
          <w:szCs w:val="24"/>
        </w:rPr>
        <w:t xml:space="preserve"> when the rhyme falls on the unstressed syllable. The result is a soft ending that lightens the feelings.</w:t>
      </w:r>
    </w:p>
    <w:p w14:paraId="08F962C1" w14:textId="77777777" w:rsidR="002A5FEE" w:rsidRPr="00AE6F26" w:rsidRDefault="00391818" w:rsidP="00B50942">
      <w:pPr>
        <w:pStyle w:val="ListParagraph"/>
        <w:tabs>
          <w:tab w:val="left" w:pos="2971"/>
        </w:tabs>
        <w:ind w:left="0"/>
        <w:rPr>
          <w:rFonts w:asciiTheme="majorBidi" w:hAnsiTheme="majorBidi" w:cstheme="majorBidi"/>
          <w:b/>
          <w:bCs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00B050"/>
          <w:sz w:val="24"/>
          <w:szCs w:val="24"/>
        </w:rPr>
        <w:lastRenderedPageBreak/>
        <w:t>Types of verse:</w:t>
      </w:r>
      <w:r w:rsidRPr="00AE6F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24E4294" w14:textId="77777777" w:rsidR="00391818" w:rsidRPr="00AE6F26" w:rsidRDefault="00391818" w:rsidP="00391818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Formal verse:</w:t>
      </w:r>
      <w:r w:rsidRPr="00AE6F26">
        <w:rPr>
          <w:rFonts w:asciiTheme="majorBidi" w:hAnsiTheme="majorBidi" w:cstheme="majorBidi"/>
          <w:color w:val="C40025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>poetry with a strict meter and rhyme scheme.</w:t>
      </w:r>
    </w:p>
    <w:p w14:paraId="6F5D1801" w14:textId="77777777" w:rsidR="00391818" w:rsidRPr="00AE6F26" w:rsidRDefault="00391818" w:rsidP="00391818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 xml:space="preserve">Blank verse: </w:t>
      </w:r>
      <w:r w:rsidRPr="00AE6F26">
        <w:rPr>
          <w:rFonts w:asciiTheme="majorBidi" w:hAnsiTheme="majorBidi" w:cstheme="majorBidi"/>
          <w:sz w:val="24"/>
          <w:szCs w:val="24"/>
        </w:rPr>
        <w:t>Poetry with a strict meter but no rhyme scheme.</w:t>
      </w:r>
    </w:p>
    <w:p w14:paraId="616EE24F" w14:textId="77777777" w:rsidR="00391818" w:rsidRPr="00AE6F26" w:rsidRDefault="00391818" w:rsidP="00391818">
      <w:pPr>
        <w:pStyle w:val="ListParagraph"/>
        <w:numPr>
          <w:ilvl w:val="0"/>
          <w:numId w:val="3"/>
        </w:numPr>
        <w:tabs>
          <w:tab w:val="left" w:pos="2971"/>
        </w:tabs>
        <w:rPr>
          <w:rFonts w:asciiTheme="majorBidi" w:hAnsiTheme="majorBidi" w:cstheme="majorBidi"/>
          <w:sz w:val="24"/>
          <w:szCs w:val="24"/>
        </w:rPr>
      </w:pPr>
      <w:r w:rsidRPr="00AE6F26">
        <w:rPr>
          <w:rFonts w:asciiTheme="majorBidi" w:hAnsiTheme="majorBidi" w:cstheme="majorBidi"/>
          <w:b/>
          <w:bCs/>
          <w:color w:val="C40025"/>
          <w:sz w:val="24"/>
          <w:szCs w:val="24"/>
        </w:rPr>
        <w:t>Free verse:</w:t>
      </w:r>
      <w:r w:rsidRPr="00AE6F26">
        <w:rPr>
          <w:rFonts w:asciiTheme="majorBidi" w:hAnsiTheme="majorBidi" w:cstheme="majorBidi"/>
          <w:color w:val="C40025"/>
          <w:sz w:val="24"/>
          <w:szCs w:val="24"/>
        </w:rPr>
        <w:t xml:space="preserve"> </w:t>
      </w:r>
      <w:r w:rsidRPr="00AE6F26">
        <w:rPr>
          <w:rFonts w:asciiTheme="majorBidi" w:hAnsiTheme="majorBidi" w:cstheme="majorBidi"/>
          <w:sz w:val="24"/>
          <w:szCs w:val="24"/>
        </w:rPr>
        <w:t>Poetry without any strict meter or rhyme scheme.</w:t>
      </w:r>
    </w:p>
    <w:sectPr w:rsidR="00391818" w:rsidRPr="00AE6F26" w:rsidSect="00F123D9">
      <w:pgSz w:w="11906" w:h="16838"/>
      <w:pgMar w:top="709" w:right="566" w:bottom="851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-Book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D1349"/>
    <w:multiLevelType w:val="hybridMultilevel"/>
    <w:tmpl w:val="4AB8D3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D5159"/>
    <w:multiLevelType w:val="multilevel"/>
    <w:tmpl w:val="FA4E3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0037B49"/>
    <w:multiLevelType w:val="hybridMultilevel"/>
    <w:tmpl w:val="937A54AA"/>
    <w:lvl w:ilvl="0" w:tplc="0E0638B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B3033B"/>
    <w:multiLevelType w:val="hybridMultilevel"/>
    <w:tmpl w:val="D4647670"/>
    <w:lvl w:ilvl="0" w:tplc="D87A6A0C">
      <w:start w:val="1"/>
      <w:numFmt w:val="decimal"/>
      <w:lvlText w:val="%1."/>
      <w:lvlJc w:val="left"/>
      <w:pPr>
        <w:ind w:left="720" w:hanging="360"/>
      </w:pPr>
      <w:rPr>
        <w:rFonts w:ascii="Garamond-Book" w:hAnsi="Garamond-Book" w:cs="Garamond-Book" w:hint="default"/>
        <w:sz w:val="1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0A6E3B"/>
    <w:multiLevelType w:val="hybridMultilevel"/>
    <w:tmpl w:val="C8D8A3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DO1NDIzNTYysTRQ0lEKTi0uzszPAykwqgUAiUB4/iwAAAA="/>
  </w:docVars>
  <w:rsids>
    <w:rsidRoot w:val="003C2B64"/>
    <w:rsid w:val="000C3AE4"/>
    <w:rsid w:val="000D4431"/>
    <w:rsid w:val="000E40B7"/>
    <w:rsid w:val="000F410C"/>
    <w:rsid w:val="000F7A27"/>
    <w:rsid w:val="00101BA3"/>
    <w:rsid w:val="00106416"/>
    <w:rsid w:val="001072CB"/>
    <w:rsid w:val="001939F8"/>
    <w:rsid w:val="001D5670"/>
    <w:rsid w:val="00225189"/>
    <w:rsid w:val="00233346"/>
    <w:rsid w:val="00234803"/>
    <w:rsid w:val="0024327B"/>
    <w:rsid w:val="002A1E72"/>
    <w:rsid w:val="002A5FEE"/>
    <w:rsid w:val="002B091D"/>
    <w:rsid w:val="002C666B"/>
    <w:rsid w:val="002E6CD2"/>
    <w:rsid w:val="003160B1"/>
    <w:rsid w:val="00317BBC"/>
    <w:rsid w:val="003655DE"/>
    <w:rsid w:val="0039094E"/>
    <w:rsid w:val="00391818"/>
    <w:rsid w:val="003C2B64"/>
    <w:rsid w:val="003C5BC2"/>
    <w:rsid w:val="00401BF1"/>
    <w:rsid w:val="004272CD"/>
    <w:rsid w:val="0044493B"/>
    <w:rsid w:val="004674C2"/>
    <w:rsid w:val="004A5692"/>
    <w:rsid w:val="00516196"/>
    <w:rsid w:val="005A5C5D"/>
    <w:rsid w:val="005A619A"/>
    <w:rsid w:val="005F40D4"/>
    <w:rsid w:val="005F54B9"/>
    <w:rsid w:val="00690BAF"/>
    <w:rsid w:val="00694391"/>
    <w:rsid w:val="006A2190"/>
    <w:rsid w:val="006D4819"/>
    <w:rsid w:val="007414A7"/>
    <w:rsid w:val="00794ACA"/>
    <w:rsid w:val="007C3837"/>
    <w:rsid w:val="007C75D2"/>
    <w:rsid w:val="0081017F"/>
    <w:rsid w:val="008129C2"/>
    <w:rsid w:val="00826CAB"/>
    <w:rsid w:val="008340F9"/>
    <w:rsid w:val="008A44E2"/>
    <w:rsid w:val="008B57FF"/>
    <w:rsid w:val="008E5643"/>
    <w:rsid w:val="00921168"/>
    <w:rsid w:val="009B1ED0"/>
    <w:rsid w:val="009B74F8"/>
    <w:rsid w:val="009B7D13"/>
    <w:rsid w:val="00A348AA"/>
    <w:rsid w:val="00A527A6"/>
    <w:rsid w:val="00A92988"/>
    <w:rsid w:val="00AB4FDC"/>
    <w:rsid w:val="00AD7700"/>
    <w:rsid w:val="00AE6F26"/>
    <w:rsid w:val="00AE7BB2"/>
    <w:rsid w:val="00B04582"/>
    <w:rsid w:val="00B07A19"/>
    <w:rsid w:val="00B2592B"/>
    <w:rsid w:val="00B50942"/>
    <w:rsid w:val="00BE1AD5"/>
    <w:rsid w:val="00C17847"/>
    <w:rsid w:val="00CA3FE6"/>
    <w:rsid w:val="00CC2A77"/>
    <w:rsid w:val="00CC5920"/>
    <w:rsid w:val="00CD7629"/>
    <w:rsid w:val="00DA62D5"/>
    <w:rsid w:val="00DB4CD2"/>
    <w:rsid w:val="00DD1B3F"/>
    <w:rsid w:val="00E60526"/>
    <w:rsid w:val="00E72099"/>
    <w:rsid w:val="00E842FD"/>
    <w:rsid w:val="00F1079B"/>
    <w:rsid w:val="00F123D9"/>
    <w:rsid w:val="00F47576"/>
    <w:rsid w:val="00FE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88D54"/>
  <w15:docId w15:val="{79E05791-A907-4A9C-A114-0003B02C7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3D9"/>
  </w:style>
  <w:style w:type="paragraph" w:styleId="Heading1">
    <w:name w:val="heading 1"/>
    <w:basedOn w:val="Normal"/>
    <w:link w:val="Heading1Char"/>
    <w:uiPriority w:val="9"/>
    <w:qFormat/>
    <w:rsid w:val="00E605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3FE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CD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6052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c-txt">
    <w:name w:val="c-txt"/>
    <w:basedOn w:val="DefaultParagraphFont"/>
    <w:rsid w:val="00E60526"/>
  </w:style>
  <w:style w:type="character" w:styleId="Hyperlink">
    <w:name w:val="Hyperlink"/>
    <w:basedOn w:val="DefaultParagraphFont"/>
    <w:uiPriority w:val="99"/>
    <w:semiHidden/>
    <w:unhideWhenUsed/>
    <w:rsid w:val="00E6052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E40B7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3FE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lc-bg-red">
    <w:name w:val="lc-bg-red"/>
    <w:basedOn w:val="DefaultParagraphFont"/>
    <w:rsid w:val="00CA3FE6"/>
  </w:style>
  <w:style w:type="character" w:customStyle="1" w:styleId="lc-bg-green">
    <w:name w:val="lc-bg-green"/>
    <w:basedOn w:val="DefaultParagraphFont"/>
    <w:rsid w:val="00CA3FE6"/>
  </w:style>
  <w:style w:type="character" w:styleId="Strong">
    <w:name w:val="Strong"/>
    <w:basedOn w:val="DefaultParagraphFont"/>
    <w:uiPriority w:val="22"/>
    <w:qFormat/>
    <w:rsid w:val="00CA3F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889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174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8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6275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08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99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7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34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55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02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5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1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113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1739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59952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1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29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83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2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77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41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43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53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04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80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76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747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5081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89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78789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77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43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36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83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3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38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39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49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24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2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71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61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8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05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72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8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93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terarydevices.net/rhyme/" TargetMode="External"/><Relationship Id="rId5" Type="http://schemas.openxmlformats.org/officeDocument/2006/relationships/hyperlink" Target="https://www.poetryfoundation.org/poem/17394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3</TotalTime>
  <Pages>3</Pages>
  <Words>725</Words>
  <Characters>413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Yujin-Tech</cp:lastModifiedBy>
  <cp:revision>44</cp:revision>
  <cp:lastPrinted>2019-04-17T16:42:00Z</cp:lastPrinted>
  <dcterms:created xsi:type="dcterms:W3CDTF">2019-03-02T13:23:00Z</dcterms:created>
  <dcterms:modified xsi:type="dcterms:W3CDTF">2021-08-31T11:14:00Z</dcterms:modified>
</cp:coreProperties>
</file>